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C8957" w14:textId="7127A591" w:rsidR="00F53110" w:rsidRPr="00822D67" w:rsidRDefault="00F53110" w:rsidP="00154ADE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822D67">
        <w:rPr>
          <w:rFonts w:ascii="Times New Roman" w:hAnsi="Times New Roman" w:cs="Times New Roman"/>
          <w:sz w:val="40"/>
          <w:szCs w:val="40"/>
        </w:rPr>
        <w:t>Sai Vishnu Anudeep Kadiyala</w:t>
      </w:r>
    </w:p>
    <w:p w14:paraId="190795C7" w14:textId="5C90CD75" w:rsidR="00822D67" w:rsidRPr="00C84271" w:rsidRDefault="00822D67" w:rsidP="00822D67">
      <w:pPr>
        <w:spacing w:line="240" w:lineRule="auto"/>
        <w:jc w:val="center"/>
        <w:rPr>
          <w:rFonts w:ascii="Times New Roman" w:hAnsi="Times New Roman" w:cs="Times New Roman"/>
        </w:rPr>
      </w:pPr>
      <w:r w:rsidRPr="00C84271">
        <w:rPr>
          <w:rFonts w:ascii="Times New Roman" w:hAnsi="Times New Roman" w:cs="Times New Roman"/>
        </w:rPr>
        <w:t>Enthusiastic coder, looking for intern positions</w:t>
      </w:r>
      <w:r w:rsidR="001C72BB" w:rsidRPr="00C84271">
        <w:rPr>
          <w:rFonts w:ascii="Times New Roman" w:hAnsi="Times New Roman" w:cs="Times New Roman"/>
        </w:rPr>
        <w:t xml:space="preserve"> in software engineering.</w:t>
      </w:r>
    </w:p>
    <w:p w14:paraId="0FF6A382" w14:textId="0500F2B8" w:rsidR="00F53110" w:rsidRPr="00822D67" w:rsidRDefault="00F53110" w:rsidP="00154AD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822D67">
        <w:rPr>
          <w:rFonts w:ascii="Times New Roman" w:hAnsi="Times New Roman" w:cs="Times New Roman"/>
          <w:sz w:val="20"/>
          <w:szCs w:val="20"/>
        </w:rPr>
        <w:t>Albany, NY 12222 | (603)-636-8063 | anudeepsai88@gmail.com</w:t>
      </w:r>
    </w:p>
    <w:p w14:paraId="63F07431" w14:textId="0ADC59CE" w:rsidR="00FF529C" w:rsidRPr="00822D67" w:rsidRDefault="0008681B" w:rsidP="00FF529C">
      <w:pPr>
        <w:spacing w:after="0" w:line="240" w:lineRule="auto"/>
        <w:jc w:val="center"/>
        <w:rPr>
          <w:rStyle w:val="vanity-namedomain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</w:pPr>
      <w:hyperlink r:id="rId6" w:history="1">
        <w:r w:rsidR="00FF529C" w:rsidRPr="00822D67">
          <w:rPr>
            <w:rStyle w:val="Hyperlink"/>
            <w:rFonts w:ascii="Times New Roman" w:hAnsi="Times New Roman" w:cs="Times New Roman"/>
            <w:sz w:val="20"/>
            <w:szCs w:val="20"/>
            <w:bdr w:val="none" w:sz="0" w:space="0" w:color="auto" w:frame="1"/>
            <w:shd w:val="clear" w:color="auto" w:fill="FFFFFF"/>
          </w:rPr>
          <w:t>www.linkedin.com/in/saivishnuanudeepkadiyala</w:t>
        </w:r>
      </w:hyperlink>
    </w:p>
    <w:p w14:paraId="24EA3690" w14:textId="503C890C" w:rsidR="00B421CD" w:rsidRPr="00822D67" w:rsidRDefault="00B421CD" w:rsidP="00B421CD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u w:val="single"/>
        </w:rPr>
      </w:pPr>
      <w:r w:rsidRPr="00822D67">
        <w:rPr>
          <w:rFonts w:ascii="Times New Roman" w:hAnsi="Times New Roman" w:cs="Times New Roman"/>
          <w:sz w:val="20"/>
          <w:szCs w:val="20"/>
          <w:u w:val="single"/>
        </w:rPr>
        <w:t>Portfolio:</w:t>
      </w:r>
      <w:r w:rsidRPr="00822D67">
        <w:rPr>
          <w:rFonts w:ascii="Times New Roman" w:hAnsi="Times New Roman" w:cs="Times New Roman"/>
          <w:sz w:val="20"/>
          <w:szCs w:val="20"/>
        </w:rPr>
        <w:t xml:space="preserve"> </w:t>
      </w:r>
      <w:hyperlink r:id="rId7" w:history="1">
        <w:r w:rsidRPr="00822D67">
          <w:rPr>
            <w:rStyle w:val="Hyperlink"/>
            <w:rFonts w:ascii="Times New Roman" w:hAnsi="Times New Roman" w:cs="Times New Roman"/>
            <w:sz w:val="20"/>
            <w:szCs w:val="20"/>
          </w:rPr>
          <w:t>https://anudeep-17.github.io</w:t>
        </w:r>
      </w:hyperlink>
    </w:p>
    <w:p w14:paraId="6C3BD653" w14:textId="38E83293" w:rsidR="00B421CD" w:rsidRPr="00822D67" w:rsidRDefault="000C6D06" w:rsidP="00B421CD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color w:val="0563C1" w:themeColor="hyperlink"/>
          <w:sz w:val="20"/>
          <w:szCs w:val="20"/>
          <w:u w:val="single"/>
        </w:rPr>
      </w:pPr>
      <w:r w:rsidRPr="00822D67">
        <w:rPr>
          <w:rFonts w:ascii="Times New Roman" w:hAnsi="Times New Roman" w:cs="Times New Roman"/>
          <w:sz w:val="20"/>
          <w:szCs w:val="20"/>
          <w:u w:val="single"/>
        </w:rPr>
        <w:t>GitHub</w:t>
      </w:r>
      <w:r w:rsidRPr="00822D67">
        <w:rPr>
          <w:rFonts w:ascii="Times New Roman" w:hAnsi="Times New Roman" w:cs="Times New Roman"/>
          <w:sz w:val="20"/>
          <w:szCs w:val="20"/>
        </w:rPr>
        <w:t>:</w:t>
      </w:r>
      <w:r w:rsidR="00F53110" w:rsidRPr="00822D67">
        <w:rPr>
          <w:rFonts w:ascii="Times New Roman" w:hAnsi="Times New Roman" w:cs="Times New Roman"/>
          <w:sz w:val="20"/>
          <w:szCs w:val="20"/>
        </w:rPr>
        <w:t xml:space="preserve"> </w:t>
      </w:r>
      <w:hyperlink r:id="rId8" w:history="1">
        <w:r w:rsidR="00FF529C" w:rsidRPr="00822D67">
          <w:rPr>
            <w:rStyle w:val="Hyperlink"/>
            <w:rFonts w:ascii="Times New Roman" w:hAnsi="Times New Roman" w:cs="Times New Roman"/>
            <w:sz w:val="20"/>
            <w:szCs w:val="20"/>
          </w:rPr>
          <w:t>https://github.com/anudeep-17</w:t>
        </w:r>
      </w:hyperlink>
    </w:p>
    <w:p w14:paraId="1C747E5C" w14:textId="47A23DD2" w:rsidR="00C1766F" w:rsidRPr="00AE05F9" w:rsidRDefault="00C1766F" w:rsidP="005561B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:</w:t>
      </w:r>
      <w:r w:rsidR="00DE0E9A" w:rsidRPr="00AE05F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</w:t>
      </w:r>
    </w:p>
    <w:p w14:paraId="4F71E48B" w14:textId="7D2B0926" w:rsidR="00C1766F" w:rsidRPr="00AE05F9" w:rsidRDefault="00F61D7A" w:rsidP="005561B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C1766F" w:rsidRPr="00AE05F9">
        <w:rPr>
          <w:rFonts w:ascii="Times New Roman" w:hAnsi="Times New Roman" w:cs="Times New Roman"/>
          <w:b/>
          <w:bCs/>
          <w:sz w:val="24"/>
          <w:szCs w:val="24"/>
        </w:rPr>
        <w:t>University of Albany, State University of New York</w:t>
      </w:r>
      <w:r w:rsidR="00202A8B" w:rsidRPr="00AE05F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</w:t>
      </w:r>
      <w:r w:rsidR="00154ADE" w:rsidRPr="00AE05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2A8B" w:rsidRPr="00AE05F9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202A8B" w:rsidRPr="00AE05F9">
        <w:rPr>
          <w:rFonts w:ascii="Times New Roman" w:hAnsi="Times New Roman" w:cs="Times New Roman"/>
          <w:sz w:val="24"/>
          <w:szCs w:val="24"/>
        </w:rPr>
        <w:t>Expected:</w:t>
      </w:r>
      <w:r w:rsidR="00323258" w:rsidRPr="00AE05F9">
        <w:rPr>
          <w:rFonts w:ascii="Times New Roman" w:hAnsi="Times New Roman" w:cs="Times New Roman"/>
          <w:sz w:val="24"/>
          <w:szCs w:val="24"/>
        </w:rPr>
        <w:t xml:space="preserve"> May</w:t>
      </w:r>
      <w:r w:rsidR="00202A8B" w:rsidRPr="00AE05F9">
        <w:rPr>
          <w:rFonts w:ascii="Times New Roman" w:hAnsi="Times New Roman" w:cs="Times New Roman"/>
          <w:sz w:val="24"/>
          <w:szCs w:val="24"/>
        </w:rPr>
        <w:t xml:space="preserve"> 2023</w:t>
      </w:r>
    </w:p>
    <w:p w14:paraId="56F5D1B5" w14:textId="59DE443E" w:rsidR="00202A8B" w:rsidRPr="00AE05F9" w:rsidRDefault="00154ADE" w:rsidP="005561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05F9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C1766F" w:rsidRPr="00AE05F9">
        <w:rPr>
          <w:rFonts w:ascii="Times New Roman" w:hAnsi="Times New Roman" w:cs="Times New Roman"/>
          <w:sz w:val="24"/>
          <w:szCs w:val="24"/>
        </w:rPr>
        <w:t>Bachelor o</w:t>
      </w:r>
      <w:r w:rsidR="00202A8B" w:rsidRPr="00AE05F9">
        <w:rPr>
          <w:rFonts w:ascii="Times New Roman" w:hAnsi="Times New Roman" w:cs="Times New Roman"/>
          <w:sz w:val="24"/>
          <w:szCs w:val="24"/>
        </w:rPr>
        <w:t xml:space="preserve">f </w:t>
      </w:r>
      <w:r w:rsidR="009D3A76" w:rsidRPr="00AE05F9">
        <w:rPr>
          <w:rFonts w:ascii="Times New Roman" w:hAnsi="Times New Roman" w:cs="Times New Roman"/>
          <w:sz w:val="24"/>
          <w:szCs w:val="24"/>
        </w:rPr>
        <w:t>S</w:t>
      </w:r>
      <w:r w:rsidR="00202A8B" w:rsidRPr="00AE05F9">
        <w:rPr>
          <w:rFonts w:ascii="Times New Roman" w:hAnsi="Times New Roman" w:cs="Times New Roman"/>
          <w:sz w:val="24"/>
          <w:szCs w:val="24"/>
        </w:rPr>
        <w:t xml:space="preserve">cience in </w:t>
      </w:r>
      <w:r w:rsidR="009D3A76" w:rsidRPr="00AE05F9">
        <w:rPr>
          <w:rFonts w:ascii="Times New Roman" w:hAnsi="Times New Roman" w:cs="Times New Roman"/>
          <w:sz w:val="24"/>
          <w:szCs w:val="24"/>
        </w:rPr>
        <w:t>C</w:t>
      </w:r>
      <w:r w:rsidR="00202A8B" w:rsidRPr="00AE05F9">
        <w:rPr>
          <w:rFonts w:ascii="Times New Roman" w:hAnsi="Times New Roman" w:cs="Times New Roman"/>
          <w:sz w:val="24"/>
          <w:szCs w:val="24"/>
        </w:rPr>
        <w:t xml:space="preserve">omputer and </w:t>
      </w:r>
      <w:r w:rsidR="009D3A76" w:rsidRPr="00AE05F9">
        <w:rPr>
          <w:rFonts w:ascii="Times New Roman" w:hAnsi="Times New Roman" w:cs="Times New Roman"/>
          <w:sz w:val="24"/>
          <w:szCs w:val="24"/>
        </w:rPr>
        <w:t>I</w:t>
      </w:r>
      <w:r w:rsidR="00202A8B" w:rsidRPr="00AE05F9">
        <w:rPr>
          <w:rFonts w:ascii="Times New Roman" w:hAnsi="Times New Roman" w:cs="Times New Roman"/>
          <w:sz w:val="24"/>
          <w:szCs w:val="24"/>
        </w:rPr>
        <w:t xml:space="preserve">nformation </w:t>
      </w:r>
      <w:r w:rsidR="009D3A76" w:rsidRPr="00AE05F9">
        <w:rPr>
          <w:rFonts w:ascii="Times New Roman" w:hAnsi="Times New Roman" w:cs="Times New Roman"/>
          <w:sz w:val="24"/>
          <w:szCs w:val="24"/>
        </w:rPr>
        <w:t>S</w:t>
      </w:r>
      <w:r w:rsidR="00202A8B" w:rsidRPr="00AE05F9">
        <w:rPr>
          <w:rFonts w:ascii="Times New Roman" w:hAnsi="Times New Roman" w:cs="Times New Roman"/>
          <w:sz w:val="24"/>
          <w:szCs w:val="24"/>
        </w:rPr>
        <w:t xml:space="preserve">cience     </w:t>
      </w:r>
      <w:r w:rsidR="00640D94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640D94" w:rsidRPr="00AE05F9">
        <w:rPr>
          <w:rFonts w:ascii="Times New Roman" w:hAnsi="Times New Roman" w:cs="Times New Roman"/>
          <w:sz w:val="24"/>
          <w:szCs w:val="24"/>
        </w:rPr>
        <w:t xml:space="preserve">GPA: 3.70 </w:t>
      </w:r>
    </w:p>
    <w:p w14:paraId="4EDD3C16" w14:textId="084AEDDC" w:rsidR="00BA2EDB" w:rsidRPr="00AE05F9" w:rsidRDefault="00BA2EDB" w:rsidP="005561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05F9">
        <w:rPr>
          <w:rFonts w:ascii="Times New Roman" w:hAnsi="Times New Roman" w:cs="Times New Roman"/>
          <w:sz w:val="24"/>
          <w:szCs w:val="24"/>
        </w:rPr>
        <w:t xml:space="preserve">             M.s in Computer Science – </w:t>
      </w:r>
      <w:r w:rsidR="002C1BDC" w:rsidRPr="00AE05F9">
        <w:rPr>
          <w:rFonts w:ascii="Times New Roman" w:hAnsi="Times New Roman" w:cs="Times New Roman"/>
          <w:sz w:val="24"/>
          <w:szCs w:val="24"/>
        </w:rPr>
        <w:t>accepted for Fall 2021.</w:t>
      </w:r>
    </w:p>
    <w:p w14:paraId="21C8A01D" w14:textId="03E36806" w:rsidR="00A513EF" w:rsidRPr="00AE05F9" w:rsidRDefault="00154ADE" w:rsidP="005561B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05F9">
        <w:rPr>
          <w:rFonts w:ascii="Times New Roman" w:hAnsi="Times New Roman" w:cs="Times New Roman"/>
          <w:sz w:val="24"/>
          <w:szCs w:val="24"/>
        </w:rPr>
        <w:t xml:space="preserve">        </w:t>
      </w:r>
      <w:r w:rsidR="00640D94">
        <w:rPr>
          <w:rFonts w:ascii="Times New Roman" w:hAnsi="Times New Roman" w:cs="Times New Roman"/>
          <w:sz w:val="24"/>
          <w:szCs w:val="24"/>
        </w:rPr>
        <w:t xml:space="preserve"> </w:t>
      </w:r>
      <w:r w:rsidRPr="00AE05F9">
        <w:rPr>
          <w:rFonts w:ascii="Times New Roman" w:hAnsi="Times New Roman" w:cs="Times New Roman"/>
          <w:sz w:val="24"/>
          <w:szCs w:val="24"/>
        </w:rPr>
        <w:t xml:space="preserve">    </w:t>
      </w:r>
      <w:r w:rsidR="00A513EF" w:rsidRPr="00AE05F9">
        <w:rPr>
          <w:rFonts w:ascii="Times New Roman" w:hAnsi="Times New Roman" w:cs="Times New Roman"/>
          <w:sz w:val="24"/>
          <w:szCs w:val="24"/>
        </w:rPr>
        <w:t>Award</w:t>
      </w:r>
      <w:r w:rsidR="00B421CD" w:rsidRPr="00AE05F9">
        <w:rPr>
          <w:rFonts w:ascii="Times New Roman" w:hAnsi="Times New Roman" w:cs="Times New Roman"/>
          <w:sz w:val="24"/>
          <w:szCs w:val="24"/>
        </w:rPr>
        <w:t>s</w:t>
      </w:r>
      <w:r w:rsidR="00A513EF" w:rsidRPr="00AE05F9">
        <w:rPr>
          <w:rFonts w:ascii="Times New Roman" w:hAnsi="Times New Roman" w:cs="Times New Roman"/>
          <w:sz w:val="24"/>
          <w:szCs w:val="24"/>
        </w:rPr>
        <w:t xml:space="preserve">: </w:t>
      </w:r>
      <w:r w:rsidR="00A513EF" w:rsidRPr="00C025E4">
        <w:rPr>
          <w:rFonts w:ascii="Times New Roman" w:hAnsi="Times New Roman" w:cs="Times New Roman"/>
        </w:rPr>
        <w:t>DEANS LIST OF DISTINGUISHED STUDENTS</w:t>
      </w:r>
      <w:r w:rsidR="00270E4D" w:rsidRPr="00C025E4">
        <w:rPr>
          <w:rFonts w:ascii="Times New Roman" w:hAnsi="Times New Roman" w:cs="Times New Roman"/>
        </w:rPr>
        <w:t xml:space="preserve"> – FALL 2019</w:t>
      </w:r>
      <w:r w:rsidR="00E5677A" w:rsidRPr="00C025E4">
        <w:rPr>
          <w:rFonts w:ascii="Times New Roman" w:hAnsi="Times New Roman" w:cs="Times New Roman"/>
        </w:rPr>
        <w:t>, SPRING 2020</w:t>
      </w:r>
      <w:r w:rsidR="00A513EF" w:rsidRPr="00C025E4">
        <w:rPr>
          <w:rFonts w:ascii="Times New Roman" w:hAnsi="Times New Roman" w:cs="Times New Roman"/>
        </w:rPr>
        <w:t xml:space="preserve">. </w:t>
      </w:r>
    </w:p>
    <w:p w14:paraId="68BEEA1E" w14:textId="70E40DA0" w:rsidR="001E30FD" w:rsidRPr="00AE05F9" w:rsidRDefault="00154ADE" w:rsidP="001E30FD">
      <w:pPr>
        <w:spacing w:after="0" w:line="240" w:lineRule="auto"/>
        <w:rPr>
          <w:rFonts w:ascii="Times New Roman" w:hAnsi="Times New Roman" w:cs="Times New Roman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LEVANT COURSEWORK: </w:t>
      </w:r>
      <w:r w:rsidRPr="00AE05F9">
        <w:rPr>
          <w:rFonts w:ascii="Times New Roman" w:hAnsi="Times New Roman" w:cs="Times New Roman"/>
          <w:sz w:val="24"/>
          <w:szCs w:val="24"/>
        </w:rPr>
        <w:t xml:space="preserve"> </w:t>
      </w:r>
      <w:r w:rsidRPr="00AE05F9">
        <w:rPr>
          <w:rFonts w:ascii="Times New Roman" w:hAnsi="Times New Roman" w:cs="Times New Roman"/>
        </w:rPr>
        <w:t>Into computer science, Data structures</w:t>
      </w:r>
      <w:r w:rsidR="00AF2713" w:rsidRPr="00AE05F9">
        <w:rPr>
          <w:rFonts w:ascii="Times New Roman" w:hAnsi="Times New Roman" w:cs="Times New Roman"/>
        </w:rPr>
        <w:t xml:space="preserve"> &amp; algorithms</w:t>
      </w:r>
      <w:r w:rsidRPr="00AE05F9">
        <w:rPr>
          <w:rFonts w:ascii="Times New Roman" w:hAnsi="Times New Roman" w:cs="Times New Roman"/>
        </w:rPr>
        <w:t>, Discrete structure</w:t>
      </w:r>
      <w:r w:rsidR="001E30FD" w:rsidRPr="00AE05F9">
        <w:rPr>
          <w:rFonts w:ascii="Times New Roman" w:hAnsi="Times New Roman" w:cs="Times New Roman"/>
        </w:rPr>
        <w:t xml:space="preserve">, </w:t>
      </w:r>
    </w:p>
    <w:p w14:paraId="32A9B014" w14:textId="32955FC5" w:rsidR="00074583" w:rsidRPr="00074583" w:rsidRDefault="00AF2713" w:rsidP="006E7FBC">
      <w:pPr>
        <w:spacing w:after="0" w:line="240" w:lineRule="auto"/>
        <w:rPr>
          <w:rFonts w:ascii="Times New Roman" w:hAnsi="Times New Roman" w:cs="Times New Roman"/>
        </w:rPr>
      </w:pPr>
      <w:r w:rsidRPr="00AE05F9">
        <w:rPr>
          <w:rFonts w:ascii="Times New Roman" w:hAnsi="Times New Roman" w:cs="Times New Roman"/>
        </w:rPr>
        <w:t>Programming</w:t>
      </w:r>
      <w:r w:rsidR="001E30FD" w:rsidRPr="00AE05F9">
        <w:rPr>
          <w:rFonts w:ascii="Times New Roman" w:hAnsi="Times New Roman" w:cs="Times New Roman"/>
        </w:rPr>
        <w:t xml:space="preserve"> at hardware interface</w:t>
      </w:r>
      <w:r w:rsidRPr="00AE05F9">
        <w:rPr>
          <w:rFonts w:ascii="Times New Roman" w:hAnsi="Times New Roman" w:cs="Times New Roman"/>
        </w:rPr>
        <w:t>, Design</w:t>
      </w:r>
      <w:r w:rsidR="00786689" w:rsidRPr="00AE05F9">
        <w:rPr>
          <w:rFonts w:ascii="Times New Roman" w:hAnsi="Times New Roman" w:cs="Times New Roman"/>
        </w:rPr>
        <w:t xml:space="preserve"> </w:t>
      </w:r>
      <w:r w:rsidRPr="00AE05F9">
        <w:rPr>
          <w:rFonts w:ascii="Times New Roman" w:hAnsi="Times New Roman" w:cs="Times New Roman"/>
        </w:rPr>
        <w:t xml:space="preserve">&amp; analysis of the algorithm. </w:t>
      </w:r>
      <w:r w:rsidR="00B821FA" w:rsidRPr="00AE05F9">
        <w:rPr>
          <w:rFonts w:ascii="Times New Roman" w:hAnsi="Times New Roman" w:cs="Times New Roman"/>
        </w:rPr>
        <w:t>C</w:t>
      </w:r>
      <w:r w:rsidR="002779DA" w:rsidRPr="00AE05F9">
        <w:rPr>
          <w:rFonts w:ascii="Times New Roman" w:hAnsi="Times New Roman" w:cs="Times New Roman"/>
        </w:rPr>
        <w:t>alcu</w:t>
      </w:r>
      <w:r w:rsidR="00B821FA" w:rsidRPr="00AE05F9">
        <w:rPr>
          <w:rFonts w:ascii="Times New Roman" w:hAnsi="Times New Roman" w:cs="Times New Roman"/>
        </w:rPr>
        <w:t xml:space="preserve">lus I, II, III </w:t>
      </w:r>
      <w:r w:rsidRPr="00AE05F9">
        <w:rPr>
          <w:rFonts w:ascii="Times New Roman" w:hAnsi="Times New Roman" w:cs="Times New Roman"/>
        </w:rPr>
        <w:t>&amp; l</w:t>
      </w:r>
      <w:r w:rsidR="002779DA" w:rsidRPr="00AE05F9">
        <w:rPr>
          <w:rFonts w:ascii="Times New Roman" w:hAnsi="Times New Roman" w:cs="Times New Roman"/>
        </w:rPr>
        <w:t>inear</w:t>
      </w:r>
      <w:r w:rsidR="00B821FA" w:rsidRPr="00AE05F9">
        <w:rPr>
          <w:rFonts w:ascii="Times New Roman" w:hAnsi="Times New Roman" w:cs="Times New Roman"/>
        </w:rPr>
        <w:t xml:space="preserve"> A</w:t>
      </w:r>
      <w:r w:rsidR="002779DA" w:rsidRPr="00AE05F9">
        <w:rPr>
          <w:rFonts w:ascii="Times New Roman" w:hAnsi="Times New Roman" w:cs="Times New Roman"/>
        </w:rPr>
        <w:t>lgebr</w:t>
      </w:r>
      <w:r w:rsidR="00B821FA" w:rsidRPr="00AE05F9">
        <w:rPr>
          <w:rFonts w:ascii="Times New Roman" w:hAnsi="Times New Roman" w:cs="Times New Roman"/>
        </w:rPr>
        <w:t>a.</w:t>
      </w:r>
    </w:p>
    <w:p w14:paraId="6A9A21C2" w14:textId="77777777" w:rsidR="00074583" w:rsidRPr="00AE05F9" w:rsidRDefault="00074583" w:rsidP="006E7FB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1865627" w14:textId="32F6A286" w:rsidR="006E7FBC" w:rsidRPr="00AE05F9" w:rsidRDefault="006E7FBC" w:rsidP="006E7FB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  <w:u w:val="single"/>
        </w:rPr>
        <w:t>COURSEWORK PROJECT:</w:t>
      </w:r>
    </w:p>
    <w:p w14:paraId="0E9F2045" w14:textId="24367EF6" w:rsidR="00786689" w:rsidRPr="00AE05F9" w:rsidRDefault="00DE0E9A" w:rsidP="001D674E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</w:rPr>
        <w:t>PROLOG EXAMPLE: (</w:t>
      </w:r>
      <w:r w:rsidRPr="00AE05F9">
        <w:rPr>
          <w:rFonts w:ascii="Times New Roman" w:hAnsi="Times New Roman" w:cs="Times New Roman"/>
          <w:sz w:val="24"/>
          <w:szCs w:val="24"/>
        </w:rPr>
        <w:t>Prolog, Pptx</w:t>
      </w:r>
      <w:r w:rsidRPr="00AE05F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8153D4F" w14:textId="4E0CA61F" w:rsidR="00DE0E9A" w:rsidRPr="00C3109F" w:rsidRDefault="00DE0E9A" w:rsidP="00DE0E9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537A7">
        <w:rPr>
          <w:rFonts w:ascii="Times New Roman" w:hAnsi="Times New Roman" w:cs="Times New Roman"/>
        </w:rPr>
        <w:t xml:space="preserve">Coordinated with a team of 7 students </w:t>
      </w:r>
      <w:r w:rsidR="0085444A">
        <w:rPr>
          <w:rFonts w:ascii="Times New Roman" w:hAnsi="Times New Roman" w:cs="Times New Roman"/>
        </w:rPr>
        <w:t xml:space="preserve">having the focus </w:t>
      </w:r>
      <w:r w:rsidR="001713BF">
        <w:rPr>
          <w:rFonts w:ascii="Times New Roman" w:hAnsi="Times New Roman" w:cs="Times New Roman"/>
        </w:rPr>
        <w:t xml:space="preserve">on </w:t>
      </w:r>
      <w:r w:rsidRPr="002537A7">
        <w:rPr>
          <w:rFonts w:ascii="Times New Roman" w:hAnsi="Times New Roman" w:cs="Times New Roman"/>
        </w:rPr>
        <w:t>learning a new language</w:t>
      </w:r>
      <w:r w:rsidR="0008681B">
        <w:rPr>
          <w:rFonts w:ascii="Times New Roman" w:hAnsi="Times New Roman" w:cs="Times New Roman"/>
        </w:rPr>
        <w:t>,</w:t>
      </w:r>
      <w:r w:rsidRPr="002537A7">
        <w:rPr>
          <w:rFonts w:ascii="Times New Roman" w:hAnsi="Times New Roman" w:cs="Times New Roman"/>
        </w:rPr>
        <w:t xml:space="preserve"> </w:t>
      </w:r>
      <w:r w:rsidR="001713BF">
        <w:rPr>
          <w:rFonts w:ascii="Times New Roman" w:hAnsi="Times New Roman" w:cs="Times New Roman"/>
        </w:rPr>
        <w:t>“</w:t>
      </w:r>
      <w:r w:rsidRPr="002537A7">
        <w:rPr>
          <w:rFonts w:ascii="Times New Roman" w:hAnsi="Times New Roman" w:cs="Times New Roman"/>
        </w:rPr>
        <w:t>prolog</w:t>
      </w:r>
      <w:r w:rsidR="0008681B">
        <w:rPr>
          <w:rFonts w:ascii="Times New Roman" w:hAnsi="Times New Roman" w:cs="Times New Roman"/>
        </w:rPr>
        <w:t>,</w:t>
      </w:r>
      <w:r w:rsidR="001713BF">
        <w:rPr>
          <w:rFonts w:ascii="Times New Roman" w:hAnsi="Times New Roman" w:cs="Times New Roman"/>
        </w:rPr>
        <w:t>”</w:t>
      </w:r>
      <w:r w:rsidRPr="002537A7">
        <w:rPr>
          <w:rFonts w:ascii="Times New Roman" w:hAnsi="Times New Roman" w:cs="Times New Roman"/>
        </w:rPr>
        <w:t xml:space="preserve"> and </w:t>
      </w:r>
      <w:r w:rsidR="00562647">
        <w:rPr>
          <w:rFonts w:ascii="Times New Roman" w:hAnsi="Times New Roman" w:cs="Times New Roman"/>
        </w:rPr>
        <w:t>engineered the presentation</w:t>
      </w:r>
      <w:r w:rsidRPr="002537A7">
        <w:rPr>
          <w:rFonts w:ascii="Times New Roman" w:hAnsi="Times New Roman" w:cs="Times New Roman"/>
        </w:rPr>
        <w:t xml:space="preserve"> on recursion in prolog. Recognized as top contributing member int the team by the professor</w:t>
      </w:r>
      <w:r w:rsidRPr="00C3109F">
        <w:rPr>
          <w:rFonts w:ascii="Times New Roman" w:hAnsi="Times New Roman" w:cs="Times New Roman"/>
          <w:sz w:val="24"/>
          <w:szCs w:val="24"/>
        </w:rPr>
        <w:t>.</w:t>
      </w:r>
    </w:p>
    <w:p w14:paraId="0390DF28" w14:textId="6A70F711" w:rsidR="00DE0E9A" w:rsidRPr="00AE05F9" w:rsidRDefault="00DE0E9A" w:rsidP="00DE0E9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</w:rPr>
        <w:t>LEXER: (java, Eclipse)</w:t>
      </w:r>
    </w:p>
    <w:p w14:paraId="11F54BDC" w14:textId="6DD35D86" w:rsidR="00E46CF5" w:rsidRPr="00C84271" w:rsidRDefault="00DE0E9A" w:rsidP="00C84271">
      <w:pPr>
        <w:spacing w:after="0" w:line="240" w:lineRule="auto"/>
        <w:ind w:left="360"/>
        <w:rPr>
          <w:rFonts w:ascii="Times New Roman" w:hAnsi="Times New Roman" w:cs="Times New Roman"/>
        </w:rPr>
      </w:pPr>
      <w:r w:rsidRPr="002537A7">
        <w:rPr>
          <w:rFonts w:ascii="Times New Roman" w:hAnsi="Times New Roman" w:cs="Times New Roman"/>
        </w:rPr>
        <w:t>Designed a lexical analysis program that implements methods that convert string objects into tokens.</w:t>
      </w:r>
    </w:p>
    <w:p w14:paraId="121EDDEC" w14:textId="77777777" w:rsidR="00C84271" w:rsidRDefault="00C84271" w:rsidP="001D674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56AB0B4" w14:textId="61CD0AA9" w:rsidR="001D674E" w:rsidRPr="00AE05F9" w:rsidRDefault="00933306" w:rsidP="001D674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  <w:u w:val="single"/>
        </w:rPr>
        <w:t>INDIVIDUAL</w:t>
      </w:r>
      <w:r w:rsidR="009C4E8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SOFTWARE</w:t>
      </w:r>
      <w:r w:rsidR="00B6000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DEVELOPMENT</w:t>
      </w:r>
      <w:r w:rsidRPr="00AE05F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1D674E" w:rsidRPr="00AE05F9"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S:</w:t>
      </w:r>
    </w:p>
    <w:p w14:paraId="0CB37FD7" w14:textId="5BE307F7" w:rsidR="004E1D96" w:rsidRPr="00AE05F9" w:rsidRDefault="00933306" w:rsidP="004E1D96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</w:rPr>
        <w:t xml:space="preserve">MY PORTFOLIO: </w:t>
      </w:r>
      <w:r w:rsidRPr="00AE05F9">
        <w:rPr>
          <w:rFonts w:ascii="Times New Roman" w:hAnsi="Times New Roman" w:cs="Times New Roman"/>
          <w:sz w:val="24"/>
          <w:szCs w:val="24"/>
        </w:rPr>
        <w:t xml:space="preserve">(Html, CSS, </w:t>
      </w:r>
      <w:proofErr w:type="spellStart"/>
      <w:r w:rsidRPr="00AE05F9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="009A0DC2" w:rsidRPr="00AE05F9">
        <w:rPr>
          <w:rFonts w:ascii="Times New Roman" w:hAnsi="Times New Roman" w:cs="Times New Roman"/>
          <w:sz w:val="24"/>
          <w:szCs w:val="24"/>
        </w:rPr>
        <w:t>, GitHub pages</w:t>
      </w:r>
      <w:r w:rsidR="00122C07">
        <w:rPr>
          <w:rFonts w:ascii="Times New Roman" w:hAnsi="Times New Roman" w:cs="Times New Roman"/>
          <w:sz w:val="24"/>
          <w:szCs w:val="24"/>
        </w:rPr>
        <w:t>)</w:t>
      </w:r>
      <w:r w:rsidR="00491001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</w:p>
    <w:p w14:paraId="35577C03" w14:textId="03544EA5" w:rsidR="00933306" w:rsidRPr="002537A7" w:rsidRDefault="009A0DC2" w:rsidP="004E1D96">
      <w:pPr>
        <w:pStyle w:val="ListParagraph"/>
        <w:spacing w:after="0" w:line="240" w:lineRule="auto"/>
        <w:ind w:left="360"/>
        <w:rPr>
          <w:rFonts w:ascii="Times New Roman" w:hAnsi="Times New Roman" w:cs="Times New Roman"/>
          <w:b/>
          <w:bCs/>
          <w:u w:val="single"/>
        </w:rPr>
      </w:pPr>
      <w:r w:rsidRPr="002537A7">
        <w:rPr>
          <w:rFonts w:ascii="Times New Roman" w:hAnsi="Times New Roman" w:cs="Times New Roman"/>
        </w:rPr>
        <w:t xml:space="preserve">Designed a personal portfolio website </w:t>
      </w:r>
      <w:r w:rsidR="00860120" w:rsidRPr="002537A7">
        <w:rPr>
          <w:rFonts w:ascii="Times New Roman" w:hAnsi="Times New Roman" w:cs="Times New Roman"/>
        </w:rPr>
        <w:t xml:space="preserve">to </w:t>
      </w:r>
      <w:r w:rsidR="00B67446">
        <w:rPr>
          <w:rFonts w:ascii="Times New Roman" w:hAnsi="Times New Roman" w:cs="Times New Roman"/>
        </w:rPr>
        <w:t>keep track of</w:t>
      </w:r>
      <w:r w:rsidR="00860120" w:rsidRPr="002537A7">
        <w:rPr>
          <w:rFonts w:ascii="Times New Roman" w:hAnsi="Times New Roman" w:cs="Times New Roman"/>
        </w:rPr>
        <w:t xml:space="preserve"> my projects and achievements. </w:t>
      </w:r>
      <w:r w:rsidR="00743DEF" w:rsidRPr="002537A7">
        <w:rPr>
          <w:rFonts w:ascii="Times New Roman" w:hAnsi="Times New Roman" w:cs="Times New Roman"/>
        </w:rPr>
        <w:t xml:space="preserve">Added a lot of buttons and images to make it interactive and utilized </w:t>
      </w:r>
      <w:proofErr w:type="spellStart"/>
      <w:r w:rsidR="00743DEF" w:rsidRPr="002537A7">
        <w:rPr>
          <w:rFonts w:ascii="Times New Roman" w:hAnsi="Times New Roman" w:cs="Times New Roman"/>
        </w:rPr>
        <w:t>Github</w:t>
      </w:r>
      <w:proofErr w:type="spellEnd"/>
      <w:r w:rsidR="00743DEF" w:rsidRPr="002537A7">
        <w:rPr>
          <w:rFonts w:ascii="Times New Roman" w:hAnsi="Times New Roman" w:cs="Times New Roman"/>
        </w:rPr>
        <w:t xml:space="preserve"> pages to publish the page on the web.</w:t>
      </w:r>
    </w:p>
    <w:p w14:paraId="5E60624B" w14:textId="77777777" w:rsidR="00491001" w:rsidRPr="00491001" w:rsidRDefault="001D674E" w:rsidP="00491001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</w:rPr>
        <w:t xml:space="preserve">QUIZ APP: </w:t>
      </w:r>
      <w:r w:rsidRPr="00AE05F9">
        <w:rPr>
          <w:rFonts w:ascii="Times New Roman" w:hAnsi="Times New Roman" w:cs="Times New Roman"/>
          <w:sz w:val="24"/>
          <w:szCs w:val="24"/>
        </w:rPr>
        <w:t>(</w:t>
      </w:r>
      <w:r w:rsidR="00CF18BD" w:rsidRPr="00AE05F9">
        <w:rPr>
          <w:rFonts w:ascii="Times New Roman" w:hAnsi="Times New Roman" w:cs="Times New Roman"/>
          <w:sz w:val="24"/>
          <w:szCs w:val="24"/>
        </w:rPr>
        <w:t>F</w:t>
      </w:r>
      <w:r w:rsidRPr="00AE05F9">
        <w:rPr>
          <w:rFonts w:ascii="Times New Roman" w:hAnsi="Times New Roman" w:cs="Times New Roman"/>
          <w:sz w:val="24"/>
          <w:szCs w:val="24"/>
        </w:rPr>
        <w:t>lutter</w:t>
      </w:r>
      <w:r w:rsidR="00CF18BD" w:rsidRPr="00AE05F9">
        <w:rPr>
          <w:rFonts w:ascii="Times New Roman" w:hAnsi="Times New Roman" w:cs="Times New Roman"/>
          <w:sz w:val="24"/>
          <w:szCs w:val="24"/>
        </w:rPr>
        <w:t xml:space="preserve">, Android Studio, </w:t>
      </w:r>
      <w:proofErr w:type="spellStart"/>
      <w:r w:rsidR="00CF18BD" w:rsidRPr="00AE05F9">
        <w:rPr>
          <w:rFonts w:ascii="Times New Roman" w:hAnsi="Times New Roman" w:cs="Times New Roman"/>
          <w:sz w:val="24"/>
          <w:szCs w:val="24"/>
        </w:rPr>
        <w:t>Cmdprompt</w:t>
      </w:r>
      <w:proofErr w:type="spellEnd"/>
      <w:r w:rsidRPr="00AE05F9">
        <w:rPr>
          <w:rFonts w:ascii="Times New Roman" w:hAnsi="Times New Roman" w:cs="Times New Roman"/>
          <w:sz w:val="24"/>
          <w:szCs w:val="24"/>
        </w:rPr>
        <w:t>)</w:t>
      </w:r>
      <w:r w:rsidR="00491001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</w:p>
    <w:p w14:paraId="78B0E7D3" w14:textId="58DAD669" w:rsidR="001D674E" w:rsidRPr="002537A7" w:rsidRDefault="001D674E" w:rsidP="00491001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r w:rsidRPr="002537A7">
        <w:rPr>
          <w:rFonts w:ascii="Times New Roman" w:hAnsi="Times New Roman" w:cs="Times New Roman"/>
        </w:rPr>
        <w:t xml:space="preserve">Designed and implemented </w:t>
      </w:r>
      <w:r w:rsidR="00606367" w:rsidRPr="002537A7">
        <w:rPr>
          <w:rFonts w:ascii="Times New Roman" w:hAnsi="Times New Roman" w:cs="Times New Roman"/>
        </w:rPr>
        <w:t>a cross-platform (Android &amp; IOS)</w:t>
      </w:r>
      <w:r w:rsidR="004F5D24" w:rsidRPr="002537A7">
        <w:rPr>
          <w:rFonts w:ascii="Times New Roman" w:hAnsi="Times New Roman" w:cs="Times New Roman"/>
        </w:rPr>
        <w:t xml:space="preserve"> </w:t>
      </w:r>
      <w:r w:rsidRPr="002537A7">
        <w:rPr>
          <w:rFonts w:ascii="Times New Roman" w:hAnsi="Times New Roman" w:cs="Times New Roman"/>
        </w:rPr>
        <w:t xml:space="preserve">interactive quiz app using multiple </w:t>
      </w:r>
      <w:r w:rsidR="00F966C0">
        <w:rPr>
          <w:rFonts w:ascii="Times New Roman" w:hAnsi="Times New Roman" w:cs="Times New Roman"/>
        </w:rPr>
        <w:t xml:space="preserve">flutter widgets </w:t>
      </w:r>
      <w:r w:rsidR="00F54C6A">
        <w:rPr>
          <w:rFonts w:ascii="Times New Roman" w:hAnsi="Times New Roman" w:cs="Times New Roman"/>
        </w:rPr>
        <w:t xml:space="preserve">using </w:t>
      </w:r>
      <w:r w:rsidRPr="002537A7">
        <w:rPr>
          <w:rFonts w:ascii="Times New Roman" w:hAnsi="Times New Roman" w:cs="Times New Roman"/>
        </w:rPr>
        <w:t>IDE Android Studio</w:t>
      </w:r>
      <w:r w:rsidR="000F2568">
        <w:rPr>
          <w:rFonts w:ascii="Times New Roman" w:hAnsi="Times New Roman" w:cs="Times New Roman"/>
        </w:rPr>
        <w:t xml:space="preserve"> and emulator to test</w:t>
      </w:r>
      <w:r w:rsidRPr="002537A7">
        <w:rPr>
          <w:rFonts w:ascii="Times New Roman" w:hAnsi="Times New Roman" w:cs="Times New Roman"/>
        </w:rPr>
        <w:t>. This is my first app in flutter currentl</w:t>
      </w:r>
      <w:r w:rsidR="00933306" w:rsidRPr="002537A7">
        <w:rPr>
          <w:rFonts w:ascii="Times New Roman" w:hAnsi="Times New Roman" w:cs="Times New Roman"/>
        </w:rPr>
        <w:t>y learning flutter and developing a few more projects</w:t>
      </w:r>
      <w:r w:rsidRPr="002537A7">
        <w:rPr>
          <w:rFonts w:ascii="Times New Roman" w:hAnsi="Times New Roman" w:cs="Times New Roman"/>
        </w:rPr>
        <w:t>.</w:t>
      </w:r>
    </w:p>
    <w:p w14:paraId="0FF28A1C" w14:textId="6ABC5710" w:rsidR="004E1D96" w:rsidRPr="00AE05F9" w:rsidRDefault="00CF18BD" w:rsidP="004E1D96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E05F9">
        <w:rPr>
          <w:rFonts w:ascii="Times New Roman" w:hAnsi="Times New Roman" w:cs="Times New Roman"/>
          <w:b/>
          <w:bCs/>
          <w:sz w:val="24"/>
          <w:szCs w:val="24"/>
        </w:rPr>
        <w:t>ANDROID APPS:</w:t>
      </w:r>
      <w:r w:rsidRPr="00AE05F9">
        <w:rPr>
          <w:rFonts w:ascii="Times New Roman" w:hAnsi="Times New Roman" w:cs="Times New Roman"/>
          <w:sz w:val="24"/>
          <w:szCs w:val="24"/>
        </w:rPr>
        <w:t xml:space="preserve"> (Java, Android Studio</w:t>
      </w:r>
      <w:r w:rsidR="00AF2713" w:rsidRPr="00AE05F9">
        <w:rPr>
          <w:rFonts w:ascii="Times New Roman" w:hAnsi="Times New Roman" w:cs="Times New Roman"/>
          <w:sz w:val="24"/>
          <w:szCs w:val="24"/>
        </w:rPr>
        <w:t>, Android Emulator</w:t>
      </w:r>
      <w:r w:rsidR="00491001">
        <w:rPr>
          <w:rFonts w:ascii="Times New Roman" w:hAnsi="Times New Roman" w:cs="Times New Roman"/>
          <w:sz w:val="24"/>
          <w:szCs w:val="24"/>
        </w:rPr>
        <w:t>)</w:t>
      </w:r>
    </w:p>
    <w:p w14:paraId="5E45A477" w14:textId="4E20F5AE" w:rsidR="00074583" w:rsidRDefault="00CF18BD" w:rsidP="00074583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  <w:r w:rsidRPr="002537A7">
        <w:rPr>
          <w:rFonts w:ascii="Times New Roman" w:hAnsi="Times New Roman" w:cs="Times New Roman"/>
        </w:rPr>
        <w:t>Designed multiple android applications that demonstrate my knowledge in building mobile application</w:t>
      </w:r>
      <w:r w:rsidR="008F715F">
        <w:rPr>
          <w:rFonts w:ascii="Times New Roman" w:hAnsi="Times New Roman" w:cs="Times New Roman"/>
        </w:rPr>
        <w:t xml:space="preserve"> development</w:t>
      </w:r>
      <w:r w:rsidRPr="002537A7">
        <w:rPr>
          <w:rFonts w:ascii="Times New Roman" w:hAnsi="Times New Roman" w:cs="Times New Roman"/>
        </w:rPr>
        <w:t xml:space="preserve">. Shaped it as my guide for any future reference. </w:t>
      </w:r>
      <w:r w:rsidR="00B67446" w:rsidRPr="00B67446">
        <w:rPr>
          <w:rFonts w:ascii="Times New Roman" w:hAnsi="Times New Roman" w:cs="Times New Roman"/>
        </w:rPr>
        <w:t>I am currently developing an app to keep track of my fitness plans and goals as a part of this</w:t>
      </w:r>
      <w:r w:rsidR="00074583">
        <w:rPr>
          <w:rFonts w:ascii="Times New Roman" w:hAnsi="Times New Roman" w:cs="Times New Roman"/>
        </w:rPr>
        <w:t>. I have built app</w:t>
      </w:r>
      <w:r w:rsidR="00AD45F5">
        <w:rPr>
          <w:rFonts w:ascii="Times New Roman" w:hAnsi="Times New Roman" w:cs="Times New Roman"/>
        </w:rPr>
        <w:t>lications</w:t>
      </w:r>
      <w:r w:rsidR="00074583">
        <w:rPr>
          <w:rFonts w:ascii="Times New Roman" w:hAnsi="Times New Roman" w:cs="Times New Roman"/>
        </w:rPr>
        <w:t xml:space="preserve"> like </w:t>
      </w:r>
      <w:r w:rsidR="00AD45F5">
        <w:rPr>
          <w:rFonts w:ascii="Times New Roman" w:hAnsi="Times New Roman" w:cs="Times New Roman"/>
        </w:rPr>
        <w:t>C</w:t>
      </w:r>
      <w:r w:rsidR="00074583">
        <w:rPr>
          <w:rFonts w:ascii="Times New Roman" w:hAnsi="Times New Roman" w:cs="Times New Roman"/>
        </w:rPr>
        <w:t xml:space="preserve">urrency </w:t>
      </w:r>
      <w:r w:rsidR="00AD45F5">
        <w:rPr>
          <w:rFonts w:ascii="Times New Roman" w:hAnsi="Times New Roman" w:cs="Times New Roman"/>
        </w:rPr>
        <w:t xml:space="preserve">convertor, </w:t>
      </w:r>
      <w:r w:rsidR="00074583">
        <w:rPr>
          <w:rFonts w:ascii="Times New Roman" w:hAnsi="Times New Roman" w:cs="Times New Roman"/>
        </w:rPr>
        <w:t xml:space="preserve">miniature </w:t>
      </w:r>
      <w:r w:rsidR="00AD45F5">
        <w:rPr>
          <w:rFonts w:ascii="Times New Roman" w:hAnsi="Times New Roman" w:cs="Times New Roman"/>
        </w:rPr>
        <w:t>games</w:t>
      </w:r>
      <w:r w:rsidR="00074583">
        <w:rPr>
          <w:rFonts w:ascii="Times New Roman" w:hAnsi="Times New Roman" w:cs="Times New Roman"/>
        </w:rPr>
        <w:t xml:space="preserve"> like high or low</w:t>
      </w:r>
      <w:r w:rsidR="00AD45F5">
        <w:rPr>
          <w:rFonts w:ascii="Times New Roman" w:hAnsi="Times New Roman" w:cs="Times New Roman"/>
        </w:rPr>
        <w:t>, and a few more</w:t>
      </w:r>
      <w:r w:rsidR="00074583">
        <w:rPr>
          <w:rFonts w:ascii="Times New Roman" w:hAnsi="Times New Roman" w:cs="Times New Roman"/>
        </w:rPr>
        <w:t>.</w:t>
      </w:r>
    </w:p>
    <w:p w14:paraId="1E2C9CC0" w14:textId="6091B9C2" w:rsidR="000E28BF" w:rsidRPr="00074583" w:rsidRDefault="00E703E4" w:rsidP="00074583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4583">
        <w:rPr>
          <w:rFonts w:ascii="Times New Roman" w:hAnsi="Times New Roman" w:cs="Times New Roman"/>
          <w:b/>
          <w:bCs/>
          <w:sz w:val="24"/>
          <w:szCs w:val="24"/>
        </w:rPr>
        <w:t>ALGORITHM VISUALIZER:</w:t>
      </w:r>
      <w:r w:rsidR="002537A7" w:rsidRPr="000745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E28BF" w:rsidRPr="00074583">
        <w:rPr>
          <w:rFonts w:ascii="Times New Roman" w:hAnsi="Times New Roman" w:cs="Times New Roman"/>
          <w:sz w:val="24"/>
          <w:szCs w:val="24"/>
        </w:rPr>
        <w:t xml:space="preserve">(Java, </w:t>
      </w:r>
      <w:proofErr w:type="spellStart"/>
      <w:r w:rsidR="000E28BF" w:rsidRPr="00074583">
        <w:rPr>
          <w:rFonts w:ascii="Times New Roman" w:hAnsi="Times New Roman" w:cs="Times New Roman"/>
          <w:sz w:val="24"/>
          <w:szCs w:val="24"/>
        </w:rPr>
        <w:t>Javafx</w:t>
      </w:r>
      <w:proofErr w:type="spellEnd"/>
      <w:r w:rsidR="000E28BF" w:rsidRPr="00074583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0E28BF" w:rsidRPr="00074583">
        <w:rPr>
          <w:rFonts w:ascii="Times New Roman" w:hAnsi="Times New Roman" w:cs="Times New Roman"/>
          <w:sz w:val="24"/>
          <w:szCs w:val="24"/>
        </w:rPr>
        <w:t>Eclipse)</w:t>
      </w:r>
      <w:r w:rsidR="00122C07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End"/>
      <w:r w:rsidR="00122C07">
        <w:rPr>
          <w:rFonts w:ascii="Times New Roman" w:hAnsi="Times New Roman" w:cs="Times New Roman"/>
          <w:sz w:val="24"/>
          <w:szCs w:val="24"/>
        </w:rPr>
        <w:t xml:space="preserve">                                      AUG 2021 - PRESENT</w:t>
      </w:r>
    </w:p>
    <w:p w14:paraId="56654090" w14:textId="53B1A19C" w:rsidR="001D674E" w:rsidRPr="00AE05F9" w:rsidRDefault="000E28BF" w:rsidP="00E46CF5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537A7">
        <w:rPr>
          <w:rFonts w:ascii="Times New Roman" w:hAnsi="Times New Roman" w:cs="Times New Roman"/>
        </w:rPr>
        <w:t xml:space="preserve">Currently implementing a </w:t>
      </w:r>
      <w:r w:rsidR="000F44B0">
        <w:rPr>
          <w:rFonts w:ascii="Times New Roman" w:hAnsi="Times New Roman" w:cs="Times New Roman"/>
        </w:rPr>
        <w:t>software</w:t>
      </w:r>
      <w:r w:rsidRPr="002537A7">
        <w:rPr>
          <w:rFonts w:ascii="Times New Roman" w:hAnsi="Times New Roman" w:cs="Times New Roman"/>
        </w:rPr>
        <w:t xml:space="preserve"> program that visualizes sorting algorithms using </w:t>
      </w:r>
      <w:r w:rsidR="00772E18" w:rsidRPr="002537A7">
        <w:rPr>
          <w:rFonts w:ascii="Times New Roman" w:hAnsi="Times New Roman" w:cs="Times New Roman"/>
        </w:rPr>
        <w:t xml:space="preserve">the </w:t>
      </w:r>
      <w:r w:rsidRPr="002537A7">
        <w:rPr>
          <w:rFonts w:ascii="Times New Roman" w:hAnsi="Times New Roman" w:cs="Times New Roman"/>
        </w:rPr>
        <w:t xml:space="preserve">bar for each </w:t>
      </w:r>
      <w:r w:rsidR="00B67446">
        <w:rPr>
          <w:rFonts w:ascii="Times New Roman" w:hAnsi="Times New Roman" w:cs="Times New Roman"/>
        </w:rPr>
        <w:t>given array element</w:t>
      </w:r>
      <w:r w:rsidR="00772E18" w:rsidRPr="002537A7">
        <w:rPr>
          <w:rFonts w:ascii="Times New Roman" w:hAnsi="Times New Roman" w:cs="Times New Roman"/>
        </w:rPr>
        <w:t>.</w:t>
      </w:r>
      <w:r w:rsidR="00606367" w:rsidRPr="002537A7">
        <w:rPr>
          <w:rFonts w:ascii="Times New Roman" w:hAnsi="Times New Roman" w:cs="Times New Roman"/>
        </w:rPr>
        <w:t xml:space="preserve"> The sorting procedure is visualized using JavaFX and soon </w:t>
      </w:r>
      <w:r w:rsidR="00B67446">
        <w:rPr>
          <w:rFonts w:ascii="Times New Roman" w:hAnsi="Times New Roman" w:cs="Times New Roman"/>
        </w:rPr>
        <w:t>expands</w:t>
      </w:r>
      <w:r w:rsidR="007F1DF1" w:rsidRPr="002537A7">
        <w:rPr>
          <w:rFonts w:ascii="Times New Roman" w:hAnsi="Times New Roman" w:cs="Times New Roman"/>
        </w:rPr>
        <w:t xml:space="preserve"> the </w:t>
      </w:r>
      <w:r w:rsidR="000C5724">
        <w:rPr>
          <w:rFonts w:ascii="Times New Roman" w:hAnsi="Times New Roman" w:cs="Times New Roman"/>
        </w:rPr>
        <w:t>development</w:t>
      </w:r>
      <w:r w:rsidR="00606367" w:rsidRPr="002537A7">
        <w:rPr>
          <w:rFonts w:ascii="Times New Roman" w:hAnsi="Times New Roman" w:cs="Times New Roman"/>
        </w:rPr>
        <w:t xml:space="preserve"> on a cross-platform mobile app with the same functionality.</w:t>
      </w:r>
    </w:p>
    <w:p w14:paraId="0A6B1642" w14:textId="77777777" w:rsidR="00C84271" w:rsidRPr="00C627FE" w:rsidRDefault="00C84271" w:rsidP="00154ADE">
      <w:pPr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</w:p>
    <w:p w14:paraId="707C645F" w14:textId="2F452361" w:rsidR="00154ADE" w:rsidRPr="00C627FE" w:rsidRDefault="00154ADE" w:rsidP="00154ADE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627FE">
        <w:rPr>
          <w:rFonts w:ascii="Times New Roman" w:hAnsi="Times New Roman" w:cs="Times New Roman"/>
          <w:b/>
          <w:bCs/>
          <w:sz w:val="24"/>
          <w:szCs w:val="24"/>
          <w:u w:val="single"/>
        </w:rPr>
        <w:t>CAMPUS INVOLVEMENT:</w:t>
      </w:r>
    </w:p>
    <w:p w14:paraId="1542772E" w14:textId="26F293DA" w:rsidR="00244CDA" w:rsidRPr="00C627FE" w:rsidRDefault="00786689" w:rsidP="00244CD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27FE">
        <w:rPr>
          <w:rFonts w:ascii="Times New Roman" w:hAnsi="Times New Roman" w:cs="Times New Roman"/>
          <w:i/>
          <w:iCs/>
          <w:sz w:val="24"/>
          <w:szCs w:val="24"/>
        </w:rPr>
        <w:t>Web management chair</w:t>
      </w:r>
      <w:r w:rsidR="00244CDA" w:rsidRPr="00C627FE">
        <w:rPr>
          <w:rFonts w:ascii="Times New Roman" w:hAnsi="Times New Roman" w:cs="Times New Roman"/>
          <w:i/>
          <w:iCs/>
          <w:sz w:val="24"/>
          <w:szCs w:val="24"/>
        </w:rPr>
        <w:t>, Indian Student Organization</w:t>
      </w:r>
      <w:r w:rsidRPr="00C627FE">
        <w:rPr>
          <w:rFonts w:ascii="Times New Roman" w:hAnsi="Times New Roman" w:cs="Times New Roman"/>
          <w:i/>
          <w:iCs/>
          <w:sz w:val="24"/>
          <w:szCs w:val="24"/>
        </w:rPr>
        <w:t xml:space="preserve">.                                                   </w:t>
      </w:r>
      <w:r w:rsidR="00244CDA" w:rsidRPr="00C627FE">
        <w:rPr>
          <w:rFonts w:ascii="Times New Roman" w:hAnsi="Times New Roman" w:cs="Times New Roman"/>
          <w:sz w:val="24"/>
          <w:szCs w:val="24"/>
        </w:rPr>
        <w:t>MAY 2020– PRESENT</w:t>
      </w:r>
    </w:p>
    <w:p w14:paraId="322A7264" w14:textId="52B50D17" w:rsidR="000D7B7A" w:rsidRPr="00C627FE" w:rsidRDefault="001D2CC2" w:rsidP="000D7B7A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C627FE">
        <w:rPr>
          <w:rFonts w:ascii="Times New Roman" w:hAnsi="Times New Roman" w:cs="Times New Roman"/>
        </w:rPr>
        <w:t>Maintaining and u</w:t>
      </w:r>
      <w:r w:rsidR="00CF7967" w:rsidRPr="00C627FE">
        <w:rPr>
          <w:rFonts w:ascii="Times New Roman" w:hAnsi="Times New Roman" w:cs="Times New Roman"/>
        </w:rPr>
        <w:t xml:space="preserve">pdating </w:t>
      </w:r>
      <w:r w:rsidR="00244CDA" w:rsidRPr="00C627FE">
        <w:rPr>
          <w:rFonts w:ascii="Times New Roman" w:hAnsi="Times New Roman" w:cs="Times New Roman"/>
        </w:rPr>
        <w:t>organization website</w:t>
      </w:r>
      <w:r w:rsidR="00185A2E" w:rsidRPr="00C627FE">
        <w:rPr>
          <w:rFonts w:ascii="Times New Roman" w:hAnsi="Times New Roman" w:cs="Times New Roman"/>
        </w:rPr>
        <w:t xml:space="preserve"> by the data </w:t>
      </w:r>
      <w:r w:rsidR="00CF7967" w:rsidRPr="00C627FE">
        <w:rPr>
          <w:rFonts w:ascii="Times New Roman" w:hAnsi="Times New Roman" w:cs="Times New Roman"/>
        </w:rPr>
        <w:t>flow of new students and events</w:t>
      </w:r>
      <w:r w:rsidR="008956BF" w:rsidRPr="00C627FE">
        <w:rPr>
          <w:rFonts w:ascii="Times New Roman" w:hAnsi="Times New Roman" w:cs="Times New Roman"/>
        </w:rPr>
        <w:t xml:space="preserve"> by coding on </w:t>
      </w:r>
      <w:proofErr w:type="spellStart"/>
      <w:r w:rsidR="008956BF" w:rsidRPr="00C627FE">
        <w:rPr>
          <w:rFonts w:ascii="Times New Roman" w:hAnsi="Times New Roman" w:cs="Times New Roman"/>
        </w:rPr>
        <w:t>javascript</w:t>
      </w:r>
      <w:proofErr w:type="spellEnd"/>
      <w:r w:rsidR="008956BF" w:rsidRPr="00C627FE">
        <w:rPr>
          <w:rFonts w:ascii="Times New Roman" w:hAnsi="Times New Roman" w:cs="Times New Roman"/>
        </w:rPr>
        <w:t xml:space="preserve"> and editing HTML text</w:t>
      </w:r>
      <w:r w:rsidR="00CF7967" w:rsidRPr="00C627FE">
        <w:rPr>
          <w:rFonts w:ascii="Times New Roman" w:hAnsi="Times New Roman" w:cs="Times New Roman"/>
        </w:rPr>
        <w:t>.</w:t>
      </w:r>
    </w:p>
    <w:p w14:paraId="19E58595" w14:textId="24DB13BD" w:rsidR="00244CDA" w:rsidRPr="00C627FE" w:rsidRDefault="00244CDA" w:rsidP="00154ADE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 w:rsidRPr="00C627FE">
        <w:rPr>
          <w:rFonts w:ascii="Times New Roman" w:hAnsi="Times New Roman" w:cs="Times New Roman"/>
        </w:rPr>
        <w:t xml:space="preserve">Managing new </w:t>
      </w:r>
      <w:proofErr w:type="gramStart"/>
      <w:r w:rsidRPr="00C627FE">
        <w:rPr>
          <w:rFonts w:ascii="Times New Roman" w:hAnsi="Times New Roman" w:cs="Times New Roman"/>
        </w:rPr>
        <w:t>International</w:t>
      </w:r>
      <w:proofErr w:type="gramEnd"/>
      <w:r w:rsidRPr="00C627FE">
        <w:rPr>
          <w:rFonts w:ascii="Times New Roman" w:hAnsi="Times New Roman" w:cs="Times New Roman"/>
        </w:rPr>
        <w:t xml:space="preserve"> student </w:t>
      </w:r>
      <w:r w:rsidR="00461291" w:rsidRPr="00C627FE">
        <w:rPr>
          <w:rFonts w:ascii="Times New Roman" w:hAnsi="Times New Roman" w:cs="Times New Roman"/>
        </w:rPr>
        <w:t>members’</w:t>
      </w:r>
      <w:r w:rsidRPr="00C627FE">
        <w:rPr>
          <w:rFonts w:ascii="Times New Roman" w:hAnsi="Times New Roman" w:cs="Times New Roman"/>
        </w:rPr>
        <w:t xml:space="preserve"> data and </w:t>
      </w:r>
      <w:r w:rsidR="00461291" w:rsidRPr="00C627FE">
        <w:rPr>
          <w:rFonts w:ascii="Times New Roman" w:hAnsi="Times New Roman" w:cs="Times New Roman"/>
        </w:rPr>
        <w:t>helping</w:t>
      </w:r>
      <w:r w:rsidRPr="00C627FE">
        <w:rPr>
          <w:rFonts w:ascii="Times New Roman" w:hAnsi="Times New Roman" w:cs="Times New Roman"/>
        </w:rPr>
        <w:t xml:space="preserve"> them accommodate </w:t>
      </w:r>
      <w:r w:rsidR="00461291" w:rsidRPr="00C627FE">
        <w:rPr>
          <w:rFonts w:ascii="Times New Roman" w:hAnsi="Times New Roman" w:cs="Times New Roman"/>
        </w:rPr>
        <w:t xml:space="preserve">a </w:t>
      </w:r>
      <w:r w:rsidRPr="00C627FE">
        <w:rPr>
          <w:rFonts w:ascii="Times New Roman" w:hAnsi="Times New Roman" w:cs="Times New Roman"/>
        </w:rPr>
        <w:t>culture shift.</w:t>
      </w:r>
    </w:p>
    <w:p w14:paraId="6F954548" w14:textId="4AEC796A" w:rsidR="00154ADE" w:rsidRPr="00C627FE" w:rsidRDefault="00154ADE" w:rsidP="00154A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27FE">
        <w:rPr>
          <w:rFonts w:ascii="Times New Roman" w:hAnsi="Times New Roman" w:cs="Times New Roman"/>
          <w:i/>
          <w:iCs/>
          <w:sz w:val="24"/>
          <w:szCs w:val="24"/>
        </w:rPr>
        <w:t xml:space="preserve">Member, IEEE                                                                                         </w:t>
      </w:r>
      <w:r w:rsidR="00786689" w:rsidRPr="00C627FE">
        <w:rPr>
          <w:rFonts w:ascii="Times New Roman" w:hAnsi="Times New Roman" w:cs="Times New Roman"/>
          <w:i/>
          <w:iCs/>
          <w:sz w:val="24"/>
          <w:szCs w:val="24"/>
        </w:rPr>
        <w:t xml:space="preserve">      </w:t>
      </w:r>
      <w:r w:rsidRPr="00C627FE">
        <w:rPr>
          <w:rFonts w:ascii="Times New Roman" w:hAnsi="Times New Roman" w:cs="Times New Roman"/>
          <w:i/>
          <w:iCs/>
          <w:sz w:val="24"/>
          <w:szCs w:val="24"/>
        </w:rPr>
        <w:t xml:space="preserve">                   </w:t>
      </w:r>
      <w:r w:rsidRPr="00C627FE">
        <w:rPr>
          <w:rFonts w:ascii="Times New Roman" w:hAnsi="Times New Roman" w:cs="Times New Roman"/>
          <w:sz w:val="24"/>
          <w:szCs w:val="24"/>
        </w:rPr>
        <w:t>SEPT 2020 – PRESENT</w:t>
      </w:r>
    </w:p>
    <w:p w14:paraId="4C8FDC08" w14:textId="77777777" w:rsidR="00154ADE" w:rsidRPr="00C627FE" w:rsidRDefault="00154ADE" w:rsidP="00154ADE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</w:rPr>
      </w:pPr>
      <w:r w:rsidRPr="00C627FE">
        <w:rPr>
          <w:rFonts w:ascii="Times New Roman" w:hAnsi="Times New Roman" w:cs="Times New Roman"/>
        </w:rPr>
        <w:t>Participate in workshops regarding technical and skill advancements.</w:t>
      </w:r>
    </w:p>
    <w:p w14:paraId="4424AD54" w14:textId="526705E9" w:rsidR="000D7B7A" w:rsidRPr="00C627FE" w:rsidRDefault="00122AB3" w:rsidP="00F61D7A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</w:rPr>
      </w:pPr>
      <w:r w:rsidRPr="00C627FE">
        <w:rPr>
          <w:rFonts w:ascii="Times New Roman" w:hAnsi="Times New Roman" w:cs="Times New Roman"/>
        </w:rPr>
        <w:t xml:space="preserve">Participated </w:t>
      </w:r>
      <w:r w:rsidR="00154ADE" w:rsidRPr="00C627FE">
        <w:rPr>
          <w:rFonts w:ascii="Times New Roman" w:hAnsi="Times New Roman" w:cs="Times New Roman"/>
        </w:rPr>
        <w:t>in seminars by members of the technical field.</w:t>
      </w:r>
      <w:r w:rsidR="00786689" w:rsidRPr="00C627FE">
        <w:rPr>
          <w:rFonts w:ascii="Times New Roman" w:hAnsi="Times New Roman" w:cs="Times New Roman"/>
        </w:rPr>
        <w:t xml:space="preserve"> </w:t>
      </w:r>
    </w:p>
    <w:p w14:paraId="175E599B" w14:textId="23001794" w:rsidR="00521278" w:rsidRPr="00C627FE" w:rsidRDefault="00E47B5E" w:rsidP="00BA3D6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627FE">
        <w:rPr>
          <w:rFonts w:ascii="Times New Roman" w:hAnsi="Times New Roman" w:cs="Times New Roman"/>
          <w:b/>
          <w:bCs/>
          <w:sz w:val="24"/>
          <w:szCs w:val="24"/>
          <w:u w:val="single"/>
        </w:rPr>
        <w:t>SKILLS:</w:t>
      </w:r>
    </w:p>
    <w:p w14:paraId="4E245319" w14:textId="0AE5553E" w:rsidR="00A5782F" w:rsidRPr="00C627FE" w:rsidRDefault="00120844" w:rsidP="00A5782F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627FE">
        <w:rPr>
          <w:rFonts w:ascii="Times New Roman" w:hAnsi="Times New Roman" w:cs="Times New Roman"/>
          <w:b/>
          <w:bCs/>
          <w:sz w:val="20"/>
          <w:szCs w:val="20"/>
        </w:rPr>
        <w:t xml:space="preserve">Coding </w:t>
      </w:r>
      <w:r w:rsidR="00A5782F" w:rsidRPr="00C627FE">
        <w:rPr>
          <w:rFonts w:ascii="Times New Roman" w:hAnsi="Times New Roman" w:cs="Times New Roman"/>
          <w:b/>
          <w:bCs/>
          <w:sz w:val="20"/>
          <w:szCs w:val="20"/>
        </w:rPr>
        <w:t>Languages</w:t>
      </w:r>
      <w:r w:rsidR="00A5782F" w:rsidRPr="00C627FE">
        <w:rPr>
          <w:rFonts w:ascii="Times New Roman" w:hAnsi="Times New Roman" w:cs="Times New Roman"/>
          <w:sz w:val="20"/>
          <w:szCs w:val="20"/>
        </w:rPr>
        <w:t xml:space="preserve">: </w:t>
      </w:r>
      <w:r w:rsidR="003D3A91" w:rsidRPr="00C627FE">
        <w:rPr>
          <w:rFonts w:ascii="Times New Roman" w:hAnsi="Times New Roman" w:cs="Times New Roman"/>
          <w:sz w:val="20"/>
          <w:szCs w:val="20"/>
        </w:rPr>
        <w:t>Java,</w:t>
      </w:r>
      <w:r w:rsidR="00D429EF" w:rsidRPr="00C627FE">
        <w:rPr>
          <w:rFonts w:ascii="Times New Roman" w:hAnsi="Times New Roman" w:cs="Times New Roman"/>
          <w:sz w:val="20"/>
          <w:szCs w:val="20"/>
        </w:rPr>
        <w:t xml:space="preserve"> </w:t>
      </w:r>
      <w:r w:rsidR="000D7B7A" w:rsidRPr="00C627FE">
        <w:rPr>
          <w:rFonts w:ascii="Times New Roman" w:hAnsi="Times New Roman" w:cs="Times New Roman"/>
          <w:sz w:val="20"/>
          <w:szCs w:val="20"/>
        </w:rPr>
        <w:t xml:space="preserve">Flutter, </w:t>
      </w:r>
      <w:r w:rsidR="00D429EF" w:rsidRPr="00C627FE">
        <w:rPr>
          <w:rFonts w:ascii="Times New Roman" w:hAnsi="Times New Roman" w:cs="Times New Roman"/>
          <w:sz w:val="20"/>
          <w:szCs w:val="20"/>
        </w:rPr>
        <w:t>C,</w:t>
      </w:r>
      <w:r w:rsidR="002779DA" w:rsidRPr="00C627FE">
        <w:rPr>
          <w:rFonts w:ascii="Times New Roman" w:hAnsi="Times New Roman" w:cs="Times New Roman"/>
          <w:sz w:val="20"/>
          <w:szCs w:val="20"/>
        </w:rPr>
        <w:t xml:space="preserve"> JavaScript,</w:t>
      </w:r>
      <w:r w:rsidR="003D3A91" w:rsidRPr="00C627FE">
        <w:rPr>
          <w:rFonts w:ascii="Times New Roman" w:hAnsi="Times New Roman" w:cs="Times New Roman"/>
          <w:sz w:val="20"/>
          <w:szCs w:val="20"/>
        </w:rPr>
        <w:t xml:space="preserve"> Python,</w:t>
      </w:r>
      <w:r w:rsidR="002865DD" w:rsidRPr="00C627F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67446" w:rsidRPr="00C627FE">
        <w:rPr>
          <w:rFonts w:ascii="Times New Roman" w:hAnsi="Times New Roman" w:cs="Times New Roman"/>
          <w:sz w:val="20"/>
          <w:szCs w:val="20"/>
        </w:rPr>
        <w:t>Mysql</w:t>
      </w:r>
      <w:proofErr w:type="spellEnd"/>
      <w:r w:rsidR="00235E1D" w:rsidRPr="00C627FE">
        <w:rPr>
          <w:rFonts w:ascii="Times New Roman" w:hAnsi="Times New Roman" w:cs="Times New Roman"/>
          <w:sz w:val="20"/>
          <w:szCs w:val="20"/>
        </w:rPr>
        <w:t xml:space="preserve">, Html, </w:t>
      </w:r>
      <w:proofErr w:type="spellStart"/>
      <w:r w:rsidR="00235E1D" w:rsidRPr="00C627FE">
        <w:rPr>
          <w:rFonts w:ascii="Times New Roman" w:hAnsi="Times New Roman" w:cs="Times New Roman"/>
          <w:sz w:val="20"/>
          <w:szCs w:val="20"/>
        </w:rPr>
        <w:t>Css</w:t>
      </w:r>
      <w:proofErr w:type="spellEnd"/>
      <w:r w:rsidR="00A5782F" w:rsidRPr="00C627FE">
        <w:rPr>
          <w:rFonts w:ascii="Times New Roman" w:hAnsi="Times New Roman" w:cs="Times New Roman"/>
          <w:sz w:val="20"/>
          <w:szCs w:val="20"/>
        </w:rPr>
        <w:t>.</w:t>
      </w:r>
      <w:r w:rsidR="00AE05F9" w:rsidRPr="00C627FE">
        <w:rPr>
          <w:rFonts w:ascii="Times New Roman" w:hAnsi="Times New Roman" w:cs="Times New Roman"/>
          <w:sz w:val="20"/>
          <w:szCs w:val="20"/>
        </w:rPr>
        <w:t xml:space="preserve"> [</w:t>
      </w:r>
      <w:r w:rsidR="00321306" w:rsidRPr="00C627FE">
        <w:rPr>
          <w:rFonts w:ascii="Times New Roman" w:hAnsi="Times New Roman" w:cs="Times New Roman"/>
          <w:sz w:val="20"/>
          <w:szCs w:val="20"/>
        </w:rPr>
        <w:t>information retr</w:t>
      </w:r>
      <w:r w:rsidR="00AD043E" w:rsidRPr="00C627FE">
        <w:rPr>
          <w:rFonts w:ascii="Times New Roman" w:hAnsi="Times New Roman" w:cs="Times New Roman"/>
          <w:sz w:val="20"/>
          <w:szCs w:val="20"/>
        </w:rPr>
        <w:t>ieval</w:t>
      </w:r>
      <w:r w:rsidR="00AE05F9" w:rsidRPr="00C627FE">
        <w:rPr>
          <w:rFonts w:ascii="Times New Roman" w:hAnsi="Times New Roman" w:cs="Times New Roman"/>
          <w:sz w:val="20"/>
          <w:szCs w:val="20"/>
        </w:rPr>
        <w:t xml:space="preserve">, </w:t>
      </w:r>
      <w:r w:rsidR="000F44B0" w:rsidRPr="00C627FE">
        <w:rPr>
          <w:rFonts w:ascii="Times New Roman" w:hAnsi="Times New Roman" w:cs="Times New Roman"/>
          <w:sz w:val="20"/>
          <w:szCs w:val="20"/>
        </w:rPr>
        <w:t>RDBMS</w:t>
      </w:r>
      <w:r w:rsidR="009A38BF" w:rsidRPr="00C627FE">
        <w:rPr>
          <w:rFonts w:ascii="Times New Roman" w:hAnsi="Times New Roman" w:cs="Times New Roman"/>
          <w:sz w:val="20"/>
          <w:szCs w:val="20"/>
        </w:rPr>
        <w:t>, Web applications</w:t>
      </w:r>
      <w:r w:rsidR="00AE05F9" w:rsidRPr="00C627FE">
        <w:rPr>
          <w:rFonts w:ascii="Times New Roman" w:hAnsi="Times New Roman" w:cs="Times New Roman"/>
          <w:sz w:val="20"/>
          <w:szCs w:val="20"/>
        </w:rPr>
        <w:t>]</w:t>
      </w:r>
    </w:p>
    <w:p w14:paraId="15434978" w14:textId="2B37F726" w:rsidR="00235E1D" w:rsidRPr="00C627FE" w:rsidRDefault="00A5782F" w:rsidP="00235E1D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627FE">
        <w:rPr>
          <w:rFonts w:ascii="Times New Roman" w:hAnsi="Times New Roman" w:cs="Times New Roman"/>
          <w:b/>
          <w:bCs/>
          <w:sz w:val="20"/>
          <w:szCs w:val="20"/>
        </w:rPr>
        <w:t>IDE’s</w:t>
      </w:r>
      <w:r w:rsidRPr="00C627FE">
        <w:rPr>
          <w:rFonts w:ascii="Times New Roman" w:hAnsi="Times New Roman" w:cs="Times New Roman"/>
          <w:sz w:val="20"/>
          <w:szCs w:val="20"/>
        </w:rPr>
        <w:t xml:space="preserve">: </w:t>
      </w:r>
      <w:r w:rsidR="00711D42" w:rsidRPr="00C627FE">
        <w:rPr>
          <w:rFonts w:ascii="Times New Roman" w:hAnsi="Times New Roman" w:cs="Times New Roman"/>
          <w:sz w:val="20"/>
          <w:szCs w:val="20"/>
        </w:rPr>
        <w:t xml:space="preserve">Android studios, Visual studio code, </w:t>
      </w:r>
      <w:r w:rsidR="00C5457E" w:rsidRPr="00C627FE">
        <w:rPr>
          <w:rFonts w:ascii="Times New Roman" w:hAnsi="Times New Roman" w:cs="Times New Roman"/>
          <w:sz w:val="20"/>
          <w:szCs w:val="20"/>
        </w:rPr>
        <w:t xml:space="preserve">Eclipse, </w:t>
      </w:r>
      <w:proofErr w:type="spellStart"/>
      <w:r w:rsidR="00C5457E" w:rsidRPr="00C627FE">
        <w:rPr>
          <w:rFonts w:ascii="Times New Roman" w:hAnsi="Times New Roman" w:cs="Times New Roman"/>
          <w:sz w:val="20"/>
          <w:szCs w:val="20"/>
        </w:rPr>
        <w:t>Netbeans</w:t>
      </w:r>
      <w:proofErr w:type="spellEnd"/>
      <w:r w:rsidR="00C5457E" w:rsidRPr="00C627FE">
        <w:rPr>
          <w:rFonts w:ascii="Times New Roman" w:hAnsi="Times New Roman" w:cs="Times New Roman"/>
          <w:sz w:val="20"/>
          <w:szCs w:val="20"/>
        </w:rPr>
        <w:t>.</w:t>
      </w:r>
    </w:p>
    <w:p w14:paraId="6937E3B4" w14:textId="1396A387" w:rsidR="00A5782F" w:rsidRPr="00C627FE" w:rsidRDefault="00A5782F" w:rsidP="00235E1D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627FE">
        <w:rPr>
          <w:rFonts w:ascii="Times New Roman" w:hAnsi="Times New Roman" w:cs="Times New Roman"/>
          <w:b/>
          <w:bCs/>
          <w:sz w:val="20"/>
          <w:szCs w:val="20"/>
        </w:rPr>
        <w:t>Operating Systems</w:t>
      </w:r>
      <w:r w:rsidRPr="00C627FE">
        <w:rPr>
          <w:rFonts w:ascii="Times New Roman" w:hAnsi="Times New Roman" w:cs="Times New Roman"/>
          <w:sz w:val="20"/>
          <w:szCs w:val="20"/>
        </w:rPr>
        <w:t xml:space="preserve">: </w:t>
      </w:r>
      <w:r w:rsidR="00C5457E" w:rsidRPr="00C627FE">
        <w:rPr>
          <w:rFonts w:ascii="Times New Roman" w:hAnsi="Times New Roman" w:cs="Times New Roman"/>
          <w:sz w:val="20"/>
          <w:szCs w:val="20"/>
        </w:rPr>
        <w:t xml:space="preserve">Windows, </w:t>
      </w:r>
      <w:r w:rsidR="00E27CB8" w:rsidRPr="00C627FE">
        <w:rPr>
          <w:rFonts w:ascii="Times New Roman" w:hAnsi="Times New Roman" w:cs="Times New Roman"/>
          <w:sz w:val="20"/>
          <w:szCs w:val="20"/>
        </w:rPr>
        <w:t>Unix/</w:t>
      </w:r>
      <w:proofErr w:type="gramStart"/>
      <w:r w:rsidR="00C5457E" w:rsidRPr="00C627FE">
        <w:rPr>
          <w:rFonts w:ascii="Times New Roman" w:hAnsi="Times New Roman" w:cs="Times New Roman"/>
          <w:sz w:val="20"/>
          <w:szCs w:val="20"/>
        </w:rPr>
        <w:t>Linux(</w:t>
      </w:r>
      <w:proofErr w:type="gramEnd"/>
      <w:r w:rsidR="00C5457E" w:rsidRPr="00C627FE">
        <w:rPr>
          <w:rFonts w:ascii="Times New Roman" w:hAnsi="Times New Roman" w:cs="Times New Roman"/>
          <w:sz w:val="20"/>
          <w:szCs w:val="20"/>
        </w:rPr>
        <w:t>Ubuntu bash terminal)</w:t>
      </w:r>
      <w:r w:rsidRPr="00C627FE">
        <w:rPr>
          <w:rFonts w:ascii="Times New Roman" w:hAnsi="Times New Roman" w:cs="Times New Roman"/>
          <w:sz w:val="20"/>
          <w:szCs w:val="20"/>
        </w:rPr>
        <w:t>, Android.</w:t>
      </w:r>
    </w:p>
    <w:p w14:paraId="78E921E6" w14:textId="1271DA28" w:rsidR="00A5782F" w:rsidRPr="00C627FE" w:rsidRDefault="00A5782F" w:rsidP="00235E1D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627FE">
        <w:rPr>
          <w:rFonts w:ascii="Times New Roman" w:hAnsi="Times New Roman" w:cs="Times New Roman"/>
          <w:b/>
          <w:bCs/>
          <w:sz w:val="20"/>
          <w:szCs w:val="20"/>
        </w:rPr>
        <w:t>Version control</w:t>
      </w:r>
      <w:r w:rsidRPr="00C627FE">
        <w:rPr>
          <w:rFonts w:ascii="Times New Roman" w:hAnsi="Times New Roman" w:cs="Times New Roman"/>
          <w:sz w:val="20"/>
          <w:szCs w:val="20"/>
        </w:rPr>
        <w:t xml:space="preserve">: Git, </w:t>
      </w:r>
      <w:proofErr w:type="spellStart"/>
      <w:r w:rsidRPr="00C627FE">
        <w:rPr>
          <w:rFonts w:ascii="Times New Roman" w:hAnsi="Times New Roman" w:cs="Times New Roman"/>
          <w:sz w:val="20"/>
          <w:szCs w:val="20"/>
        </w:rPr>
        <w:t>Github</w:t>
      </w:r>
      <w:proofErr w:type="spellEnd"/>
      <w:r w:rsidRPr="00C627FE">
        <w:rPr>
          <w:rFonts w:ascii="Times New Roman" w:hAnsi="Times New Roman" w:cs="Times New Roman"/>
          <w:sz w:val="20"/>
          <w:szCs w:val="20"/>
        </w:rPr>
        <w:t>.</w:t>
      </w:r>
    </w:p>
    <w:sectPr w:rsidR="00A5782F" w:rsidRPr="00C627FE" w:rsidSect="00C354E2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E2FFC"/>
    <w:multiLevelType w:val="hybridMultilevel"/>
    <w:tmpl w:val="C5668D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A623F"/>
    <w:multiLevelType w:val="hybridMultilevel"/>
    <w:tmpl w:val="B5A05B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6745C9"/>
    <w:multiLevelType w:val="hybridMultilevel"/>
    <w:tmpl w:val="F0C20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F108A"/>
    <w:multiLevelType w:val="hybridMultilevel"/>
    <w:tmpl w:val="46A0D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A28AB"/>
    <w:multiLevelType w:val="hybridMultilevel"/>
    <w:tmpl w:val="7536F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A3AD1"/>
    <w:multiLevelType w:val="hybridMultilevel"/>
    <w:tmpl w:val="47AACF7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1C51753B"/>
    <w:multiLevelType w:val="hybridMultilevel"/>
    <w:tmpl w:val="568CC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1A59BD"/>
    <w:multiLevelType w:val="hybridMultilevel"/>
    <w:tmpl w:val="053AE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9678E"/>
    <w:multiLevelType w:val="hybridMultilevel"/>
    <w:tmpl w:val="9D74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C66B56"/>
    <w:multiLevelType w:val="hybridMultilevel"/>
    <w:tmpl w:val="39E08E7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0" w15:restartNumberingAfterBreak="0">
    <w:nsid w:val="32731EA5"/>
    <w:multiLevelType w:val="hybridMultilevel"/>
    <w:tmpl w:val="92369770"/>
    <w:lvl w:ilvl="0" w:tplc="04090001">
      <w:start w:val="1"/>
      <w:numFmt w:val="bullet"/>
      <w:lvlText w:val=""/>
      <w:lvlJc w:val="left"/>
      <w:pPr>
        <w:ind w:left="2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0" w:hanging="360"/>
      </w:pPr>
      <w:rPr>
        <w:rFonts w:ascii="Wingdings" w:hAnsi="Wingdings" w:hint="default"/>
      </w:rPr>
    </w:lvl>
  </w:abstractNum>
  <w:abstractNum w:abstractNumId="11" w15:restartNumberingAfterBreak="0">
    <w:nsid w:val="34821DC7"/>
    <w:multiLevelType w:val="hybridMultilevel"/>
    <w:tmpl w:val="0DDC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3F7F00"/>
    <w:multiLevelType w:val="hybridMultilevel"/>
    <w:tmpl w:val="F77E6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B85DF8"/>
    <w:multiLevelType w:val="hybridMultilevel"/>
    <w:tmpl w:val="3B9C1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5A6DFE"/>
    <w:multiLevelType w:val="hybridMultilevel"/>
    <w:tmpl w:val="E9CCF0DA"/>
    <w:lvl w:ilvl="0" w:tplc="04090001">
      <w:start w:val="1"/>
      <w:numFmt w:val="bullet"/>
      <w:lvlText w:val=""/>
      <w:lvlJc w:val="left"/>
      <w:pPr>
        <w:ind w:left="1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7" w:hanging="360"/>
      </w:pPr>
      <w:rPr>
        <w:rFonts w:ascii="Wingdings" w:hAnsi="Wingdings" w:hint="default"/>
      </w:rPr>
    </w:lvl>
  </w:abstractNum>
  <w:abstractNum w:abstractNumId="15" w15:restartNumberingAfterBreak="0">
    <w:nsid w:val="43B1199B"/>
    <w:multiLevelType w:val="hybridMultilevel"/>
    <w:tmpl w:val="F80207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194972"/>
    <w:multiLevelType w:val="hybridMultilevel"/>
    <w:tmpl w:val="D2129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65F5F"/>
    <w:multiLevelType w:val="hybridMultilevel"/>
    <w:tmpl w:val="F8486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C36E8E"/>
    <w:multiLevelType w:val="hybridMultilevel"/>
    <w:tmpl w:val="FC8065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79772D9"/>
    <w:multiLevelType w:val="hybridMultilevel"/>
    <w:tmpl w:val="E4F4E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88017A"/>
    <w:multiLevelType w:val="hybridMultilevel"/>
    <w:tmpl w:val="952AD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2B44D17"/>
    <w:multiLevelType w:val="hybridMultilevel"/>
    <w:tmpl w:val="3EC20E40"/>
    <w:lvl w:ilvl="0" w:tplc="04090001">
      <w:start w:val="1"/>
      <w:numFmt w:val="bullet"/>
      <w:lvlText w:val=""/>
      <w:lvlJc w:val="left"/>
      <w:pPr>
        <w:ind w:left="2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0" w:hanging="360"/>
      </w:pPr>
      <w:rPr>
        <w:rFonts w:ascii="Wingdings" w:hAnsi="Wingdings" w:hint="default"/>
      </w:rPr>
    </w:lvl>
  </w:abstractNum>
  <w:abstractNum w:abstractNumId="22" w15:restartNumberingAfterBreak="0">
    <w:nsid w:val="65401E7C"/>
    <w:multiLevelType w:val="hybridMultilevel"/>
    <w:tmpl w:val="B94E8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0B0314"/>
    <w:multiLevelType w:val="hybridMultilevel"/>
    <w:tmpl w:val="94DC5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92E13"/>
    <w:multiLevelType w:val="hybridMultilevel"/>
    <w:tmpl w:val="92006C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10108B"/>
    <w:multiLevelType w:val="hybridMultilevel"/>
    <w:tmpl w:val="3FC02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F31206"/>
    <w:multiLevelType w:val="hybridMultilevel"/>
    <w:tmpl w:val="2216FB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904E22"/>
    <w:multiLevelType w:val="hybridMultilevel"/>
    <w:tmpl w:val="85548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1"/>
  </w:num>
  <w:num w:numId="5">
    <w:abstractNumId w:val="17"/>
  </w:num>
  <w:num w:numId="6">
    <w:abstractNumId w:val="5"/>
  </w:num>
  <w:num w:numId="7">
    <w:abstractNumId w:val="19"/>
  </w:num>
  <w:num w:numId="8">
    <w:abstractNumId w:val="16"/>
  </w:num>
  <w:num w:numId="9">
    <w:abstractNumId w:val="15"/>
  </w:num>
  <w:num w:numId="10">
    <w:abstractNumId w:val="18"/>
  </w:num>
  <w:num w:numId="11">
    <w:abstractNumId w:val="13"/>
  </w:num>
  <w:num w:numId="12">
    <w:abstractNumId w:val="25"/>
  </w:num>
  <w:num w:numId="13">
    <w:abstractNumId w:val="27"/>
  </w:num>
  <w:num w:numId="14">
    <w:abstractNumId w:val="10"/>
  </w:num>
  <w:num w:numId="15">
    <w:abstractNumId w:val="12"/>
  </w:num>
  <w:num w:numId="16">
    <w:abstractNumId w:val="9"/>
  </w:num>
  <w:num w:numId="17">
    <w:abstractNumId w:val="11"/>
  </w:num>
  <w:num w:numId="18">
    <w:abstractNumId w:val="21"/>
  </w:num>
  <w:num w:numId="19">
    <w:abstractNumId w:val="14"/>
  </w:num>
  <w:num w:numId="20">
    <w:abstractNumId w:val="2"/>
  </w:num>
  <w:num w:numId="21">
    <w:abstractNumId w:val="23"/>
  </w:num>
  <w:num w:numId="22">
    <w:abstractNumId w:val="22"/>
  </w:num>
  <w:num w:numId="23">
    <w:abstractNumId w:val="6"/>
  </w:num>
  <w:num w:numId="24">
    <w:abstractNumId w:val="7"/>
  </w:num>
  <w:num w:numId="25">
    <w:abstractNumId w:val="0"/>
  </w:num>
  <w:num w:numId="26">
    <w:abstractNumId w:val="26"/>
  </w:num>
  <w:num w:numId="27">
    <w:abstractNumId w:val="24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NjYzNTQzMjc2tDRU0lEKTi0uzszPAykwsqwFANbL9zstAAAA"/>
  </w:docVars>
  <w:rsids>
    <w:rsidRoot w:val="00F53110"/>
    <w:rsid w:val="0001136C"/>
    <w:rsid w:val="00012963"/>
    <w:rsid w:val="00022A92"/>
    <w:rsid w:val="00023204"/>
    <w:rsid w:val="000324EC"/>
    <w:rsid w:val="00034454"/>
    <w:rsid w:val="00035962"/>
    <w:rsid w:val="00043943"/>
    <w:rsid w:val="00050E57"/>
    <w:rsid w:val="00074583"/>
    <w:rsid w:val="0008366C"/>
    <w:rsid w:val="0008681B"/>
    <w:rsid w:val="000B2334"/>
    <w:rsid w:val="000B43E3"/>
    <w:rsid w:val="000C0CA1"/>
    <w:rsid w:val="000C37EE"/>
    <w:rsid w:val="000C5724"/>
    <w:rsid w:val="000C6D06"/>
    <w:rsid w:val="000D25E0"/>
    <w:rsid w:val="000D71C4"/>
    <w:rsid w:val="000D7B7A"/>
    <w:rsid w:val="000E28BF"/>
    <w:rsid w:val="000E3A59"/>
    <w:rsid w:val="000F2568"/>
    <w:rsid w:val="000F44B0"/>
    <w:rsid w:val="0010274B"/>
    <w:rsid w:val="00120844"/>
    <w:rsid w:val="00122AB3"/>
    <w:rsid w:val="00122C07"/>
    <w:rsid w:val="001452AA"/>
    <w:rsid w:val="00154ADE"/>
    <w:rsid w:val="001713BF"/>
    <w:rsid w:val="00172016"/>
    <w:rsid w:val="00177B33"/>
    <w:rsid w:val="00185A2E"/>
    <w:rsid w:val="001871C1"/>
    <w:rsid w:val="00196782"/>
    <w:rsid w:val="001A6C17"/>
    <w:rsid w:val="001A7EFB"/>
    <w:rsid w:val="001C47C5"/>
    <w:rsid w:val="001C72BB"/>
    <w:rsid w:val="001D2CC2"/>
    <w:rsid w:val="001D6594"/>
    <w:rsid w:val="001D674E"/>
    <w:rsid w:val="001E30FD"/>
    <w:rsid w:val="001E3C0E"/>
    <w:rsid w:val="001F6951"/>
    <w:rsid w:val="00202A8B"/>
    <w:rsid w:val="00206713"/>
    <w:rsid w:val="0021007C"/>
    <w:rsid w:val="0022221F"/>
    <w:rsid w:val="002260BC"/>
    <w:rsid w:val="00233B0E"/>
    <w:rsid w:val="00233FDE"/>
    <w:rsid w:val="00235E1D"/>
    <w:rsid w:val="00241C36"/>
    <w:rsid w:val="0024395E"/>
    <w:rsid w:val="00244CDA"/>
    <w:rsid w:val="00245AF6"/>
    <w:rsid w:val="002537A7"/>
    <w:rsid w:val="00254AC4"/>
    <w:rsid w:val="002562DC"/>
    <w:rsid w:val="00260297"/>
    <w:rsid w:val="00262CA3"/>
    <w:rsid w:val="002703F7"/>
    <w:rsid w:val="00270E4D"/>
    <w:rsid w:val="00273B55"/>
    <w:rsid w:val="002779DA"/>
    <w:rsid w:val="00281D8D"/>
    <w:rsid w:val="00282A12"/>
    <w:rsid w:val="0028329E"/>
    <w:rsid w:val="002865DD"/>
    <w:rsid w:val="002A3133"/>
    <w:rsid w:val="002A3BD2"/>
    <w:rsid w:val="002A5C36"/>
    <w:rsid w:val="002B3FB9"/>
    <w:rsid w:val="002C08BF"/>
    <w:rsid w:val="002C1BDC"/>
    <w:rsid w:val="002C40EC"/>
    <w:rsid w:val="002C6727"/>
    <w:rsid w:val="002D6BC3"/>
    <w:rsid w:val="002D74CE"/>
    <w:rsid w:val="002E1D34"/>
    <w:rsid w:val="002F070E"/>
    <w:rsid w:val="002F1687"/>
    <w:rsid w:val="002F43C9"/>
    <w:rsid w:val="00303E54"/>
    <w:rsid w:val="00320CFD"/>
    <w:rsid w:val="00321306"/>
    <w:rsid w:val="00323258"/>
    <w:rsid w:val="00331B06"/>
    <w:rsid w:val="00343917"/>
    <w:rsid w:val="0034436A"/>
    <w:rsid w:val="00353B91"/>
    <w:rsid w:val="00363792"/>
    <w:rsid w:val="00374A76"/>
    <w:rsid w:val="00375598"/>
    <w:rsid w:val="00382011"/>
    <w:rsid w:val="00386E02"/>
    <w:rsid w:val="003A3DC0"/>
    <w:rsid w:val="003A4732"/>
    <w:rsid w:val="003A500C"/>
    <w:rsid w:val="003B0104"/>
    <w:rsid w:val="003D3A91"/>
    <w:rsid w:val="003F03C1"/>
    <w:rsid w:val="0042463B"/>
    <w:rsid w:val="004379FE"/>
    <w:rsid w:val="004414DC"/>
    <w:rsid w:val="004551F1"/>
    <w:rsid w:val="0045760F"/>
    <w:rsid w:val="004605FE"/>
    <w:rsid w:val="00461291"/>
    <w:rsid w:val="00461DAD"/>
    <w:rsid w:val="004678E4"/>
    <w:rsid w:val="00467F69"/>
    <w:rsid w:val="00486BB9"/>
    <w:rsid w:val="00491001"/>
    <w:rsid w:val="004913F2"/>
    <w:rsid w:val="00497B5E"/>
    <w:rsid w:val="004A2CD9"/>
    <w:rsid w:val="004A5A82"/>
    <w:rsid w:val="004B755F"/>
    <w:rsid w:val="004C447E"/>
    <w:rsid w:val="004D1543"/>
    <w:rsid w:val="004D1796"/>
    <w:rsid w:val="004D1999"/>
    <w:rsid w:val="004D3682"/>
    <w:rsid w:val="004D75EA"/>
    <w:rsid w:val="004E1D96"/>
    <w:rsid w:val="004F0D18"/>
    <w:rsid w:val="004F4F38"/>
    <w:rsid w:val="004F5D24"/>
    <w:rsid w:val="004F7F71"/>
    <w:rsid w:val="0051746A"/>
    <w:rsid w:val="00521278"/>
    <w:rsid w:val="00532672"/>
    <w:rsid w:val="00540DF3"/>
    <w:rsid w:val="00544607"/>
    <w:rsid w:val="00553A09"/>
    <w:rsid w:val="005561BB"/>
    <w:rsid w:val="0055676B"/>
    <w:rsid w:val="005572C5"/>
    <w:rsid w:val="00557910"/>
    <w:rsid w:val="00562647"/>
    <w:rsid w:val="005638C1"/>
    <w:rsid w:val="00571638"/>
    <w:rsid w:val="00577985"/>
    <w:rsid w:val="005875C4"/>
    <w:rsid w:val="005A0332"/>
    <w:rsid w:val="005B0163"/>
    <w:rsid w:val="005B182F"/>
    <w:rsid w:val="005B2CD0"/>
    <w:rsid w:val="005F0272"/>
    <w:rsid w:val="005F0F7E"/>
    <w:rsid w:val="005F1658"/>
    <w:rsid w:val="005F28FA"/>
    <w:rsid w:val="00602235"/>
    <w:rsid w:val="006027FF"/>
    <w:rsid w:val="00606367"/>
    <w:rsid w:val="00611559"/>
    <w:rsid w:val="0061233C"/>
    <w:rsid w:val="00616D82"/>
    <w:rsid w:val="00624E49"/>
    <w:rsid w:val="006260ED"/>
    <w:rsid w:val="00635175"/>
    <w:rsid w:val="006354C3"/>
    <w:rsid w:val="00640D94"/>
    <w:rsid w:val="00640F0F"/>
    <w:rsid w:val="00661727"/>
    <w:rsid w:val="006665EF"/>
    <w:rsid w:val="00677927"/>
    <w:rsid w:val="006A00B1"/>
    <w:rsid w:val="006A52F4"/>
    <w:rsid w:val="006A7B0F"/>
    <w:rsid w:val="006B02D9"/>
    <w:rsid w:val="006C261E"/>
    <w:rsid w:val="006C4BCE"/>
    <w:rsid w:val="006C5015"/>
    <w:rsid w:val="006C5547"/>
    <w:rsid w:val="006C72F6"/>
    <w:rsid w:val="006C7A61"/>
    <w:rsid w:val="006D4C1B"/>
    <w:rsid w:val="006D7BF0"/>
    <w:rsid w:val="006E333D"/>
    <w:rsid w:val="006E5E06"/>
    <w:rsid w:val="006E6D17"/>
    <w:rsid w:val="006E7FBC"/>
    <w:rsid w:val="006F5245"/>
    <w:rsid w:val="006F60A2"/>
    <w:rsid w:val="00711D42"/>
    <w:rsid w:val="007129F0"/>
    <w:rsid w:val="00715C24"/>
    <w:rsid w:val="007175A5"/>
    <w:rsid w:val="0072633F"/>
    <w:rsid w:val="00726D66"/>
    <w:rsid w:val="00743DEF"/>
    <w:rsid w:val="00752F0B"/>
    <w:rsid w:val="00755ACD"/>
    <w:rsid w:val="00756C10"/>
    <w:rsid w:val="00764403"/>
    <w:rsid w:val="00764B43"/>
    <w:rsid w:val="007710A7"/>
    <w:rsid w:val="00772E18"/>
    <w:rsid w:val="007830E4"/>
    <w:rsid w:val="00786689"/>
    <w:rsid w:val="00793792"/>
    <w:rsid w:val="00795518"/>
    <w:rsid w:val="007A4758"/>
    <w:rsid w:val="007B2256"/>
    <w:rsid w:val="007B360E"/>
    <w:rsid w:val="007B40C0"/>
    <w:rsid w:val="007C7B18"/>
    <w:rsid w:val="007D6F8C"/>
    <w:rsid w:val="007E0E57"/>
    <w:rsid w:val="007E26F7"/>
    <w:rsid w:val="007F1DF1"/>
    <w:rsid w:val="008079C6"/>
    <w:rsid w:val="0081094C"/>
    <w:rsid w:val="00811B75"/>
    <w:rsid w:val="00811C7A"/>
    <w:rsid w:val="00822D67"/>
    <w:rsid w:val="00835F40"/>
    <w:rsid w:val="00840F53"/>
    <w:rsid w:val="0085444A"/>
    <w:rsid w:val="008600C2"/>
    <w:rsid w:val="00860120"/>
    <w:rsid w:val="00862412"/>
    <w:rsid w:val="00865425"/>
    <w:rsid w:val="0087755E"/>
    <w:rsid w:val="00892E37"/>
    <w:rsid w:val="008956BF"/>
    <w:rsid w:val="008B3440"/>
    <w:rsid w:val="008B3F76"/>
    <w:rsid w:val="008C01F5"/>
    <w:rsid w:val="008D1C46"/>
    <w:rsid w:val="008F715F"/>
    <w:rsid w:val="009022A0"/>
    <w:rsid w:val="00910E5C"/>
    <w:rsid w:val="0091139D"/>
    <w:rsid w:val="009126FD"/>
    <w:rsid w:val="00921EC4"/>
    <w:rsid w:val="00933306"/>
    <w:rsid w:val="00942F59"/>
    <w:rsid w:val="00943785"/>
    <w:rsid w:val="009457E3"/>
    <w:rsid w:val="00945A0A"/>
    <w:rsid w:val="00960C1E"/>
    <w:rsid w:val="0096259B"/>
    <w:rsid w:val="00972D6E"/>
    <w:rsid w:val="009807D9"/>
    <w:rsid w:val="009859F4"/>
    <w:rsid w:val="00985DCE"/>
    <w:rsid w:val="00991804"/>
    <w:rsid w:val="009A0DC2"/>
    <w:rsid w:val="009A1A4B"/>
    <w:rsid w:val="009A38BF"/>
    <w:rsid w:val="009A5381"/>
    <w:rsid w:val="009B0E03"/>
    <w:rsid w:val="009B210D"/>
    <w:rsid w:val="009C196A"/>
    <w:rsid w:val="009C4E8D"/>
    <w:rsid w:val="009C53D5"/>
    <w:rsid w:val="009D3A76"/>
    <w:rsid w:val="009D5686"/>
    <w:rsid w:val="009F07DC"/>
    <w:rsid w:val="00A03D07"/>
    <w:rsid w:val="00A214C9"/>
    <w:rsid w:val="00A4131A"/>
    <w:rsid w:val="00A513EF"/>
    <w:rsid w:val="00A541A8"/>
    <w:rsid w:val="00A546FD"/>
    <w:rsid w:val="00A5782F"/>
    <w:rsid w:val="00A60988"/>
    <w:rsid w:val="00A63B8C"/>
    <w:rsid w:val="00A70463"/>
    <w:rsid w:val="00A72A0E"/>
    <w:rsid w:val="00A86BB1"/>
    <w:rsid w:val="00AD043E"/>
    <w:rsid w:val="00AD0ED8"/>
    <w:rsid w:val="00AD45F5"/>
    <w:rsid w:val="00AD48B8"/>
    <w:rsid w:val="00AD4FEF"/>
    <w:rsid w:val="00AE05F9"/>
    <w:rsid w:val="00AE3ADF"/>
    <w:rsid w:val="00AF2713"/>
    <w:rsid w:val="00AF7F2B"/>
    <w:rsid w:val="00B07367"/>
    <w:rsid w:val="00B142CA"/>
    <w:rsid w:val="00B37CB3"/>
    <w:rsid w:val="00B421CD"/>
    <w:rsid w:val="00B6000A"/>
    <w:rsid w:val="00B64E4B"/>
    <w:rsid w:val="00B66187"/>
    <w:rsid w:val="00B67446"/>
    <w:rsid w:val="00B75BA5"/>
    <w:rsid w:val="00B75BE9"/>
    <w:rsid w:val="00B821FA"/>
    <w:rsid w:val="00B9274D"/>
    <w:rsid w:val="00B9524C"/>
    <w:rsid w:val="00BA1DB1"/>
    <w:rsid w:val="00BA2EDB"/>
    <w:rsid w:val="00BA3D64"/>
    <w:rsid w:val="00BB04A7"/>
    <w:rsid w:val="00BB507E"/>
    <w:rsid w:val="00BC2CF3"/>
    <w:rsid w:val="00BF0331"/>
    <w:rsid w:val="00BF4B4F"/>
    <w:rsid w:val="00BF70FF"/>
    <w:rsid w:val="00C025E4"/>
    <w:rsid w:val="00C129E9"/>
    <w:rsid w:val="00C1766F"/>
    <w:rsid w:val="00C27C2B"/>
    <w:rsid w:val="00C3109F"/>
    <w:rsid w:val="00C34B59"/>
    <w:rsid w:val="00C354E2"/>
    <w:rsid w:val="00C413C7"/>
    <w:rsid w:val="00C43AEC"/>
    <w:rsid w:val="00C5457E"/>
    <w:rsid w:val="00C54FC0"/>
    <w:rsid w:val="00C627FE"/>
    <w:rsid w:val="00C84271"/>
    <w:rsid w:val="00C85153"/>
    <w:rsid w:val="00CA0FFA"/>
    <w:rsid w:val="00CB23D6"/>
    <w:rsid w:val="00CB75D1"/>
    <w:rsid w:val="00CD00B4"/>
    <w:rsid w:val="00CD4E2A"/>
    <w:rsid w:val="00CD5017"/>
    <w:rsid w:val="00CE21DB"/>
    <w:rsid w:val="00CF0128"/>
    <w:rsid w:val="00CF18BD"/>
    <w:rsid w:val="00CF2F0D"/>
    <w:rsid w:val="00CF7896"/>
    <w:rsid w:val="00CF7967"/>
    <w:rsid w:val="00D12B87"/>
    <w:rsid w:val="00D21B91"/>
    <w:rsid w:val="00D23DD8"/>
    <w:rsid w:val="00D245CB"/>
    <w:rsid w:val="00D30F44"/>
    <w:rsid w:val="00D429EF"/>
    <w:rsid w:val="00D772F4"/>
    <w:rsid w:val="00D80BED"/>
    <w:rsid w:val="00D84662"/>
    <w:rsid w:val="00D92189"/>
    <w:rsid w:val="00D9305E"/>
    <w:rsid w:val="00D93204"/>
    <w:rsid w:val="00DA399F"/>
    <w:rsid w:val="00DA7C3D"/>
    <w:rsid w:val="00DC3DBC"/>
    <w:rsid w:val="00DE0E9A"/>
    <w:rsid w:val="00DE3ACD"/>
    <w:rsid w:val="00DE4CCD"/>
    <w:rsid w:val="00DF22AD"/>
    <w:rsid w:val="00E02BD3"/>
    <w:rsid w:val="00E13205"/>
    <w:rsid w:val="00E151F9"/>
    <w:rsid w:val="00E27CB8"/>
    <w:rsid w:val="00E34C8A"/>
    <w:rsid w:val="00E3654A"/>
    <w:rsid w:val="00E41721"/>
    <w:rsid w:val="00E46CF5"/>
    <w:rsid w:val="00E47B5E"/>
    <w:rsid w:val="00E52784"/>
    <w:rsid w:val="00E534C9"/>
    <w:rsid w:val="00E551AC"/>
    <w:rsid w:val="00E5677A"/>
    <w:rsid w:val="00E61886"/>
    <w:rsid w:val="00E66E50"/>
    <w:rsid w:val="00E7022E"/>
    <w:rsid w:val="00E703E4"/>
    <w:rsid w:val="00E72D71"/>
    <w:rsid w:val="00E75A1E"/>
    <w:rsid w:val="00E86063"/>
    <w:rsid w:val="00EA52FC"/>
    <w:rsid w:val="00EB28FF"/>
    <w:rsid w:val="00EB6C2B"/>
    <w:rsid w:val="00ED18F3"/>
    <w:rsid w:val="00ED1F45"/>
    <w:rsid w:val="00ED7FF4"/>
    <w:rsid w:val="00EE359C"/>
    <w:rsid w:val="00EE6331"/>
    <w:rsid w:val="00EE71EF"/>
    <w:rsid w:val="00EF4B4B"/>
    <w:rsid w:val="00EF7A34"/>
    <w:rsid w:val="00F07210"/>
    <w:rsid w:val="00F259A4"/>
    <w:rsid w:val="00F26EDC"/>
    <w:rsid w:val="00F51663"/>
    <w:rsid w:val="00F53110"/>
    <w:rsid w:val="00F54C6A"/>
    <w:rsid w:val="00F5734F"/>
    <w:rsid w:val="00F61D7A"/>
    <w:rsid w:val="00F6251D"/>
    <w:rsid w:val="00F71DCB"/>
    <w:rsid w:val="00F76D2B"/>
    <w:rsid w:val="00F83114"/>
    <w:rsid w:val="00F966C0"/>
    <w:rsid w:val="00FB2180"/>
    <w:rsid w:val="00FB3AFB"/>
    <w:rsid w:val="00FB5351"/>
    <w:rsid w:val="00FC4742"/>
    <w:rsid w:val="00FD5130"/>
    <w:rsid w:val="00FE7903"/>
    <w:rsid w:val="00FF5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8AC0B"/>
  <w15:chartTrackingRefBased/>
  <w15:docId w15:val="{997E7AA6-F342-4244-8F7A-180069D2A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1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3110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F53110"/>
  </w:style>
  <w:style w:type="character" w:customStyle="1" w:styleId="vanity-namedisplay-name">
    <w:name w:val="vanity-name__display-name"/>
    <w:basedOn w:val="DefaultParagraphFont"/>
    <w:rsid w:val="00F53110"/>
  </w:style>
  <w:style w:type="paragraph" w:styleId="ListParagraph">
    <w:name w:val="List Paragraph"/>
    <w:basedOn w:val="Normal"/>
    <w:uiPriority w:val="34"/>
    <w:qFormat/>
    <w:rsid w:val="00A546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F52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udeep-17" TargetMode="External"/><Relationship Id="rId3" Type="http://schemas.openxmlformats.org/officeDocument/2006/relationships/styles" Target="styles.xml"/><Relationship Id="rId7" Type="http://schemas.openxmlformats.org/officeDocument/2006/relationships/hyperlink" Target="https://anudeep-17.github.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saivishnuanudeepkadiyala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2D1C1-B5B9-425C-B666-FE18FEED2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vishnu</dc:creator>
  <cp:keywords/>
  <dc:description/>
  <cp:lastModifiedBy>sai vishnu</cp:lastModifiedBy>
  <cp:revision>37</cp:revision>
  <cp:lastPrinted>2021-04-27T07:25:00Z</cp:lastPrinted>
  <dcterms:created xsi:type="dcterms:W3CDTF">2021-11-29T22:13:00Z</dcterms:created>
  <dcterms:modified xsi:type="dcterms:W3CDTF">2021-11-29T23:42:00Z</dcterms:modified>
</cp:coreProperties>
</file>